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2CE8E" w14:textId="55932410" w:rsidR="00A41813" w:rsidRPr="00BE1297" w:rsidRDefault="00A41813" w:rsidP="007D5F2A">
      <w:pPr>
        <w:jc w:val="center"/>
        <w:rPr>
          <w:sz w:val="32"/>
          <w:szCs w:val="32"/>
          <w:u w:val="single"/>
        </w:rPr>
      </w:pPr>
      <w:r w:rsidRPr="00BE1297">
        <w:rPr>
          <w:sz w:val="32"/>
          <w:szCs w:val="32"/>
          <w:u w:val="single"/>
        </w:rPr>
        <w:t>L</w:t>
      </w:r>
      <w:r w:rsidR="007D5F2A" w:rsidRPr="00BE1297">
        <w:rPr>
          <w:sz w:val="32"/>
          <w:szCs w:val="32"/>
          <w:u w:val="single"/>
        </w:rPr>
        <w:t>ab</w:t>
      </w:r>
      <w:r w:rsidRPr="00BE1297">
        <w:rPr>
          <w:sz w:val="32"/>
          <w:szCs w:val="32"/>
          <w:u w:val="single"/>
        </w:rPr>
        <w:t xml:space="preserve"> 1</w:t>
      </w:r>
      <w:r w:rsidR="00A474FD" w:rsidRPr="00BE1297">
        <w:rPr>
          <w:sz w:val="32"/>
          <w:szCs w:val="32"/>
          <w:u w:val="single"/>
        </w:rPr>
        <w:t xml:space="preserve"> Part 2</w:t>
      </w:r>
      <w:r w:rsidR="007D5F2A" w:rsidRPr="00BE1297">
        <w:rPr>
          <w:sz w:val="32"/>
          <w:szCs w:val="32"/>
          <w:u w:val="single"/>
        </w:rPr>
        <w:t xml:space="preserve"> Writeup</w:t>
      </w:r>
    </w:p>
    <w:p w14:paraId="4E013B79" w14:textId="7B1A0FA6" w:rsidR="00BE1297" w:rsidRPr="00BE1297" w:rsidRDefault="00BE1297" w:rsidP="00BE1297">
      <w:pPr>
        <w:pStyle w:val="ListParagraph"/>
        <w:rPr>
          <w:sz w:val="32"/>
          <w:szCs w:val="32"/>
        </w:rPr>
      </w:pPr>
      <w:r w:rsidRPr="00BE1297">
        <w:rPr>
          <w:sz w:val="32"/>
          <w:szCs w:val="32"/>
        </w:rPr>
        <w:t>Answers to Lab Questions</w:t>
      </w:r>
      <w:r w:rsidRPr="00BE1297">
        <w:rPr>
          <w:sz w:val="32"/>
          <w:szCs w:val="32"/>
          <w:u w:val="single"/>
        </w:rPr>
        <w:t xml:space="preserve"> </w:t>
      </w:r>
      <w:r>
        <w:rPr>
          <w:sz w:val="32"/>
          <w:szCs w:val="32"/>
        </w:rPr>
        <w:t>:</w:t>
      </w:r>
    </w:p>
    <w:p w14:paraId="0AC24302" w14:textId="77777777" w:rsidR="00BE1297" w:rsidRDefault="00BE1297" w:rsidP="00BE1297">
      <w:pPr>
        <w:pStyle w:val="ListParagraph"/>
        <w:rPr>
          <w:sz w:val="32"/>
          <w:szCs w:val="32"/>
          <w:u w:val="single"/>
        </w:rPr>
      </w:pPr>
    </w:p>
    <w:p w14:paraId="3A2535C7" w14:textId="62C819ED" w:rsidR="00A41813" w:rsidRDefault="00BE1297" w:rsidP="00BE1297">
      <w:pPr>
        <w:pStyle w:val="ListParagraph"/>
        <w:numPr>
          <w:ilvl w:val="0"/>
          <w:numId w:val="1"/>
        </w:numPr>
        <w:rPr>
          <w:sz w:val="28"/>
          <w:szCs w:val="28"/>
        </w:rPr>
      </w:pPr>
      <w:r w:rsidRPr="00BE1297">
        <w:rPr>
          <w:sz w:val="28"/>
          <w:szCs w:val="28"/>
        </w:rPr>
        <w:t>What voltage is present at the regulator input</w:t>
      </w:r>
      <w:r>
        <w:rPr>
          <w:sz w:val="28"/>
          <w:szCs w:val="28"/>
        </w:rPr>
        <w:t>?</w:t>
      </w:r>
    </w:p>
    <w:p w14:paraId="5EF7C832" w14:textId="7DC2AD3B" w:rsidR="00BE1297" w:rsidRDefault="00BE1297" w:rsidP="00BE1297">
      <w:pPr>
        <w:pStyle w:val="ListParagraph"/>
        <w:numPr>
          <w:ilvl w:val="0"/>
          <w:numId w:val="2"/>
        </w:numPr>
        <w:rPr>
          <w:sz w:val="28"/>
          <w:szCs w:val="28"/>
        </w:rPr>
      </w:pPr>
      <w:r>
        <w:rPr>
          <w:sz w:val="28"/>
          <w:szCs w:val="28"/>
        </w:rPr>
        <w:t>7.63V is the Input voltage to the regulator.</w:t>
      </w:r>
    </w:p>
    <w:p w14:paraId="307C9F41" w14:textId="5979EA4B" w:rsidR="00BE1297" w:rsidRDefault="00BE1297" w:rsidP="00BE1297">
      <w:pPr>
        <w:pStyle w:val="ListParagraph"/>
        <w:ind w:left="1080"/>
        <w:rPr>
          <w:sz w:val="28"/>
          <w:szCs w:val="28"/>
        </w:rPr>
      </w:pPr>
    </w:p>
    <w:p w14:paraId="351E224D" w14:textId="48E536FD" w:rsidR="00BE1297" w:rsidRDefault="00BE1297" w:rsidP="00BE1297">
      <w:pPr>
        <w:pStyle w:val="ListParagraph"/>
        <w:numPr>
          <w:ilvl w:val="0"/>
          <w:numId w:val="1"/>
        </w:numPr>
        <w:rPr>
          <w:sz w:val="28"/>
          <w:szCs w:val="28"/>
        </w:rPr>
      </w:pPr>
      <w:r w:rsidRPr="00BE1297">
        <w:rPr>
          <w:sz w:val="28"/>
          <w:szCs w:val="28"/>
        </w:rPr>
        <w:t xml:space="preserve"> What voltage is present at the regulator output?</w:t>
      </w:r>
    </w:p>
    <w:p w14:paraId="1C7B66C6" w14:textId="2866D6C7" w:rsidR="00BE1297" w:rsidRDefault="00BE1297" w:rsidP="00BE1297">
      <w:pPr>
        <w:pStyle w:val="ListParagraph"/>
        <w:numPr>
          <w:ilvl w:val="0"/>
          <w:numId w:val="2"/>
        </w:numPr>
        <w:rPr>
          <w:sz w:val="28"/>
          <w:szCs w:val="28"/>
        </w:rPr>
      </w:pPr>
      <w:r>
        <w:rPr>
          <w:sz w:val="28"/>
          <w:szCs w:val="28"/>
        </w:rPr>
        <w:t>5.04V is the voltage regulator’s output.</w:t>
      </w:r>
    </w:p>
    <w:p w14:paraId="0C4A5827" w14:textId="1B248B10" w:rsidR="00BE1297" w:rsidRDefault="00BE1297" w:rsidP="00BE1297">
      <w:pPr>
        <w:pStyle w:val="ListParagraph"/>
        <w:ind w:left="1080"/>
        <w:rPr>
          <w:sz w:val="28"/>
          <w:szCs w:val="28"/>
        </w:rPr>
      </w:pPr>
    </w:p>
    <w:p w14:paraId="63F7B5CF" w14:textId="5BACBE29" w:rsidR="00BE1297" w:rsidRDefault="00BE1297" w:rsidP="00BE1297">
      <w:pPr>
        <w:pStyle w:val="ListParagraph"/>
        <w:numPr>
          <w:ilvl w:val="0"/>
          <w:numId w:val="1"/>
        </w:numPr>
        <w:rPr>
          <w:sz w:val="28"/>
          <w:szCs w:val="28"/>
        </w:rPr>
      </w:pPr>
      <w:r w:rsidRPr="00BE1297">
        <w:rPr>
          <w:sz w:val="28"/>
          <w:szCs w:val="28"/>
        </w:rPr>
        <w:t>What peak to peak noise is present across the processor VCC and GND</w:t>
      </w:r>
      <w:r>
        <w:rPr>
          <w:sz w:val="28"/>
          <w:szCs w:val="28"/>
        </w:rPr>
        <w:t>?</w:t>
      </w:r>
    </w:p>
    <w:p w14:paraId="0D080B8E" w14:textId="3E1CB5B9" w:rsidR="00BE1297" w:rsidRDefault="00BE1297" w:rsidP="00BE1297">
      <w:pPr>
        <w:pStyle w:val="ListParagraph"/>
        <w:rPr>
          <w:sz w:val="28"/>
          <w:szCs w:val="28"/>
        </w:rPr>
      </w:pPr>
    </w:p>
    <w:p w14:paraId="6E745EC2" w14:textId="4199794E" w:rsidR="00BE1297" w:rsidRDefault="00BE1297" w:rsidP="00BE1297">
      <w:pPr>
        <w:pStyle w:val="ListParagraph"/>
        <w:numPr>
          <w:ilvl w:val="0"/>
          <w:numId w:val="3"/>
        </w:numPr>
        <w:rPr>
          <w:sz w:val="28"/>
          <w:szCs w:val="28"/>
        </w:rPr>
      </w:pPr>
      <w:r w:rsidRPr="00BE1297">
        <w:rPr>
          <w:sz w:val="28"/>
          <w:szCs w:val="28"/>
        </w:rPr>
        <w:t>Measured value at processor package pins on top side of board</w:t>
      </w:r>
      <w:r w:rsidR="00DA5C47">
        <w:rPr>
          <w:sz w:val="28"/>
          <w:szCs w:val="28"/>
        </w:rPr>
        <w:t>:</w:t>
      </w:r>
    </w:p>
    <w:p w14:paraId="03F43CE1" w14:textId="79F2B394" w:rsidR="00BE1297" w:rsidRDefault="00DA5C47" w:rsidP="00BE1297">
      <w:pPr>
        <w:pStyle w:val="ListParagraph"/>
        <w:numPr>
          <w:ilvl w:val="0"/>
          <w:numId w:val="2"/>
        </w:numPr>
        <w:rPr>
          <w:sz w:val="28"/>
          <w:szCs w:val="28"/>
        </w:rPr>
      </w:pPr>
      <w:r>
        <w:rPr>
          <w:sz w:val="28"/>
          <w:szCs w:val="28"/>
        </w:rPr>
        <w:t xml:space="preserve">      </w:t>
      </w:r>
      <w:r w:rsidR="00BE1297">
        <w:rPr>
          <w:sz w:val="28"/>
          <w:szCs w:val="28"/>
        </w:rPr>
        <w:t xml:space="preserve">575 mV is the measured value as also seen in the oscilloscope screenshot below. </w:t>
      </w:r>
    </w:p>
    <w:p w14:paraId="109B3B72" w14:textId="2E4444DB" w:rsidR="00BE1297" w:rsidRDefault="00BE1297" w:rsidP="00BE1297">
      <w:pPr>
        <w:pStyle w:val="ListParagraph"/>
        <w:ind w:left="1080"/>
        <w:rPr>
          <w:sz w:val="28"/>
          <w:szCs w:val="28"/>
        </w:rPr>
      </w:pPr>
    </w:p>
    <w:p w14:paraId="0C124121" w14:textId="5B4ADE02" w:rsidR="00BE1297" w:rsidRDefault="00BE1297" w:rsidP="00BE1297">
      <w:pPr>
        <w:pStyle w:val="ListParagraph"/>
        <w:ind w:left="1080"/>
        <w:jc w:val="both"/>
        <w:rPr>
          <w:sz w:val="28"/>
          <w:szCs w:val="28"/>
        </w:rPr>
      </w:pPr>
      <w:r>
        <w:rPr>
          <w:noProof/>
        </w:rPr>
        <w:drawing>
          <wp:inline distT="0" distB="0" distL="0" distR="0" wp14:anchorId="6233E0A5" wp14:editId="65244E8C">
            <wp:extent cx="5509260" cy="3738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09260" cy="3738245"/>
                    </a:xfrm>
                    <a:prstGeom prst="rect">
                      <a:avLst/>
                    </a:prstGeom>
                    <a:noFill/>
                    <a:ln>
                      <a:noFill/>
                    </a:ln>
                  </pic:spPr>
                </pic:pic>
              </a:graphicData>
            </a:graphic>
          </wp:inline>
        </w:drawing>
      </w:r>
    </w:p>
    <w:p w14:paraId="04AAA623" w14:textId="21B436AD" w:rsidR="00BE1297" w:rsidRDefault="00BE1297" w:rsidP="00BE1297">
      <w:pPr>
        <w:pStyle w:val="ListParagraph"/>
        <w:ind w:left="1080"/>
        <w:rPr>
          <w:sz w:val="28"/>
          <w:szCs w:val="28"/>
        </w:rPr>
      </w:pPr>
    </w:p>
    <w:p w14:paraId="19A259E6" w14:textId="045F983C" w:rsidR="00BE1297" w:rsidRDefault="00BE1297" w:rsidP="00BE1297">
      <w:pPr>
        <w:pStyle w:val="ListParagraph"/>
        <w:ind w:left="1080"/>
        <w:rPr>
          <w:sz w:val="28"/>
          <w:szCs w:val="28"/>
        </w:rPr>
      </w:pPr>
    </w:p>
    <w:p w14:paraId="625FFACE" w14:textId="172595D8" w:rsidR="00BE1297" w:rsidRDefault="00BE1297" w:rsidP="00BE1297">
      <w:pPr>
        <w:pStyle w:val="ListParagraph"/>
        <w:ind w:left="1080"/>
        <w:rPr>
          <w:sz w:val="28"/>
          <w:szCs w:val="28"/>
        </w:rPr>
      </w:pPr>
    </w:p>
    <w:p w14:paraId="17F22D41" w14:textId="37CF7609" w:rsidR="00BE1297" w:rsidRDefault="00DA5C47" w:rsidP="00DA5C47">
      <w:pPr>
        <w:pStyle w:val="ListParagraph"/>
        <w:numPr>
          <w:ilvl w:val="0"/>
          <w:numId w:val="3"/>
        </w:numPr>
        <w:rPr>
          <w:sz w:val="28"/>
          <w:szCs w:val="28"/>
        </w:rPr>
      </w:pPr>
      <w:r w:rsidRPr="00DA5C47">
        <w:rPr>
          <w:sz w:val="28"/>
          <w:szCs w:val="28"/>
        </w:rPr>
        <w:lastRenderedPageBreak/>
        <w:t>Measured value at wire wrap socket pins on bottom side of board:</w:t>
      </w:r>
    </w:p>
    <w:p w14:paraId="674A9AFC" w14:textId="37C223CF" w:rsidR="00DA5C47" w:rsidRDefault="00DA5C47" w:rsidP="00DA5C47">
      <w:pPr>
        <w:pStyle w:val="ListParagraph"/>
        <w:numPr>
          <w:ilvl w:val="0"/>
          <w:numId w:val="2"/>
        </w:numPr>
        <w:rPr>
          <w:sz w:val="28"/>
          <w:szCs w:val="28"/>
        </w:rPr>
      </w:pPr>
      <w:r>
        <w:rPr>
          <w:sz w:val="28"/>
          <w:szCs w:val="28"/>
        </w:rPr>
        <w:t xml:space="preserve">      525 mV is the measured value as also seen in the oscilloscope screenshot below. </w:t>
      </w:r>
    </w:p>
    <w:p w14:paraId="2CF002CC" w14:textId="2DE48F99" w:rsidR="00DA5C47" w:rsidRPr="00DA5C47" w:rsidRDefault="00DA5C47" w:rsidP="00DA5C47">
      <w:pPr>
        <w:ind w:left="720"/>
        <w:rPr>
          <w:sz w:val="28"/>
          <w:szCs w:val="28"/>
        </w:rPr>
      </w:pPr>
      <w:r>
        <w:rPr>
          <w:noProof/>
        </w:rPr>
        <w:drawing>
          <wp:inline distT="0" distB="0" distL="0" distR="0" wp14:anchorId="34659A6D" wp14:editId="06BF0E3D">
            <wp:extent cx="5722620" cy="3738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2620" cy="3738245"/>
                    </a:xfrm>
                    <a:prstGeom prst="rect">
                      <a:avLst/>
                    </a:prstGeom>
                    <a:noFill/>
                    <a:ln>
                      <a:noFill/>
                    </a:ln>
                  </pic:spPr>
                </pic:pic>
              </a:graphicData>
            </a:graphic>
          </wp:inline>
        </w:drawing>
      </w:r>
    </w:p>
    <w:p w14:paraId="7241C730" w14:textId="60837AEA" w:rsidR="00BE1297" w:rsidRDefault="00BE1297" w:rsidP="00BE1297">
      <w:pPr>
        <w:pStyle w:val="ListParagraph"/>
        <w:ind w:left="1080"/>
        <w:rPr>
          <w:sz w:val="28"/>
          <w:szCs w:val="28"/>
        </w:rPr>
      </w:pPr>
    </w:p>
    <w:p w14:paraId="2F0F543A" w14:textId="156E5CF5" w:rsidR="00BE1297" w:rsidRDefault="00BE1297" w:rsidP="00BE1297">
      <w:pPr>
        <w:pStyle w:val="ListParagraph"/>
        <w:ind w:left="1080"/>
        <w:rPr>
          <w:sz w:val="28"/>
          <w:szCs w:val="28"/>
        </w:rPr>
      </w:pPr>
    </w:p>
    <w:p w14:paraId="45F0EE4F" w14:textId="46F3153B" w:rsidR="00DA5C47" w:rsidRDefault="00DA5C47" w:rsidP="00BE1297">
      <w:pPr>
        <w:pStyle w:val="ListParagraph"/>
        <w:ind w:left="1080"/>
        <w:rPr>
          <w:sz w:val="28"/>
          <w:szCs w:val="28"/>
        </w:rPr>
      </w:pPr>
    </w:p>
    <w:p w14:paraId="76824BAD" w14:textId="7F9E247B" w:rsidR="00DA5C47" w:rsidRDefault="00DA5C47" w:rsidP="00BE1297">
      <w:pPr>
        <w:pStyle w:val="ListParagraph"/>
        <w:ind w:left="1080"/>
        <w:rPr>
          <w:sz w:val="28"/>
          <w:szCs w:val="28"/>
        </w:rPr>
      </w:pPr>
    </w:p>
    <w:p w14:paraId="70EA6D9B" w14:textId="6C7BB4F0" w:rsidR="00DA5C47" w:rsidRDefault="00DA5C47" w:rsidP="00BE1297">
      <w:pPr>
        <w:pStyle w:val="ListParagraph"/>
        <w:ind w:left="1080"/>
        <w:rPr>
          <w:sz w:val="28"/>
          <w:szCs w:val="28"/>
        </w:rPr>
      </w:pPr>
    </w:p>
    <w:p w14:paraId="60D94F1A" w14:textId="0BBC724A" w:rsidR="00DA5C47" w:rsidRDefault="00DA5C47" w:rsidP="00BE1297">
      <w:pPr>
        <w:pStyle w:val="ListParagraph"/>
        <w:ind w:left="1080"/>
        <w:rPr>
          <w:sz w:val="28"/>
          <w:szCs w:val="28"/>
        </w:rPr>
      </w:pPr>
    </w:p>
    <w:p w14:paraId="57792C31" w14:textId="5EA12D30" w:rsidR="00DA5C47" w:rsidRDefault="00DA5C47" w:rsidP="00BE1297">
      <w:pPr>
        <w:pStyle w:val="ListParagraph"/>
        <w:ind w:left="1080"/>
        <w:rPr>
          <w:sz w:val="28"/>
          <w:szCs w:val="28"/>
        </w:rPr>
      </w:pPr>
    </w:p>
    <w:p w14:paraId="684F7F06" w14:textId="4CC8FB4C" w:rsidR="00DA5C47" w:rsidRDefault="00DA5C47" w:rsidP="00BE1297">
      <w:pPr>
        <w:pStyle w:val="ListParagraph"/>
        <w:ind w:left="1080"/>
        <w:rPr>
          <w:sz w:val="28"/>
          <w:szCs w:val="28"/>
        </w:rPr>
      </w:pPr>
    </w:p>
    <w:p w14:paraId="555D5E96" w14:textId="7A02815F" w:rsidR="00DA5C47" w:rsidRDefault="00DA5C47" w:rsidP="00BE1297">
      <w:pPr>
        <w:pStyle w:val="ListParagraph"/>
        <w:ind w:left="1080"/>
        <w:rPr>
          <w:sz w:val="28"/>
          <w:szCs w:val="28"/>
        </w:rPr>
      </w:pPr>
    </w:p>
    <w:p w14:paraId="4D2A1465" w14:textId="625D3C55" w:rsidR="00DA5C47" w:rsidRDefault="00DA5C47" w:rsidP="00BE1297">
      <w:pPr>
        <w:pStyle w:val="ListParagraph"/>
        <w:ind w:left="1080"/>
        <w:rPr>
          <w:sz w:val="28"/>
          <w:szCs w:val="28"/>
        </w:rPr>
      </w:pPr>
    </w:p>
    <w:p w14:paraId="2DE07A52" w14:textId="17C175C8" w:rsidR="00DA5C47" w:rsidRDefault="00DA5C47" w:rsidP="00BE1297">
      <w:pPr>
        <w:pStyle w:val="ListParagraph"/>
        <w:ind w:left="1080"/>
        <w:rPr>
          <w:sz w:val="28"/>
          <w:szCs w:val="28"/>
        </w:rPr>
      </w:pPr>
    </w:p>
    <w:p w14:paraId="73D032E6" w14:textId="153D9911" w:rsidR="00DA5C47" w:rsidRDefault="00DA5C47" w:rsidP="00BE1297">
      <w:pPr>
        <w:pStyle w:val="ListParagraph"/>
        <w:ind w:left="1080"/>
        <w:rPr>
          <w:sz w:val="28"/>
          <w:szCs w:val="28"/>
        </w:rPr>
      </w:pPr>
    </w:p>
    <w:p w14:paraId="7725F039" w14:textId="77777777" w:rsidR="00DA5C47" w:rsidRDefault="00DA5C47" w:rsidP="00BE1297">
      <w:pPr>
        <w:pStyle w:val="ListParagraph"/>
        <w:ind w:left="1080"/>
        <w:rPr>
          <w:sz w:val="28"/>
          <w:szCs w:val="28"/>
        </w:rPr>
      </w:pPr>
    </w:p>
    <w:p w14:paraId="116F9625" w14:textId="00DFB32E" w:rsidR="00BE1297" w:rsidRDefault="00BE1297" w:rsidP="00BE1297">
      <w:pPr>
        <w:pStyle w:val="ListParagraph"/>
        <w:ind w:left="1080"/>
        <w:rPr>
          <w:sz w:val="28"/>
          <w:szCs w:val="28"/>
        </w:rPr>
      </w:pPr>
    </w:p>
    <w:p w14:paraId="77303D04" w14:textId="057DACC0" w:rsidR="00A41813" w:rsidRDefault="00DA5C47" w:rsidP="00DA5C47">
      <w:pPr>
        <w:pStyle w:val="ListParagraph"/>
        <w:numPr>
          <w:ilvl w:val="0"/>
          <w:numId w:val="1"/>
        </w:numPr>
        <w:rPr>
          <w:sz w:val="28"/>
          <w:szCs w:val="28"/>
        </w:rPr>
      </w:pPr>
      <w:r w:rsidRPr="00DA5C47">
        <w:rPr>
          <w:sz w:val="28"/>
          <w:szCs w:val="28"/>
        </w:rPr>
        <w:lastRenderedPageBreak/>
        <w:t>How long is the processor held in reset after the run-time reset pushbutton is released? Use an oscilloscope and try to measure the time between the release of the pushbutton and the time when noise from ALE is observed on the RST signal.</w:t>
      </w:r>
    </w:p>
    <w:p w14:paraId="415906E9" w14:textId="0F6AE539" w:rsidR="00DA5C47" w:rsidRDefault="00DA5C47" w:rsidP="00DA5C47">
      <w:pPr>
        <w:pStyle w:val="ListParagraph"/>
        <w:rPr>
          <w:sz w:val="28"/>
          <w:szCs w:val="28"/>
        </w:rPr>
      </w:pPr>
    </w:p>
    <w:p w14:paraId="12E8879D" w14:textId="22A49C48" w:rsidR="00DA5C47" w:rsidRDefault="00DA5C47" w:rsidP="00DA5C47">
      <w:pPr>
        <w:pStyle w:val="ListParagraph"/>
        <w:numPr>
          <w:ilvl w:val="0"/>
          <w:numId w:val="2"/>
        </w:numPr>
        <w:rPr>
          <w:sz w:val="28"/>
          <w:szCs w:val="28"/>
        </w:rPr>
      </w:pPr>
      <w:r>
        <w:rPr>
          <w:sz w:val="28"/>
          <w:szCs w:val="28"/>
        </w:rPr>
        <w:t>As seen in the screenshot below</w:t>
      </w:r>
      <w:r w:rsidR="00A4229F">
        <w:rPr>
          <w:sz w:val="28"/>
          <w:szCs w:val="28"/>
        </w:rPr>
        <w:t>, t</w:t>
      </w:r>
      <w:r>
        <w:rPr>
          <w:sz w:val="28"/>
          <w:szCs w:val="28"/>
        </w:rPr>
        <w:t xml:space="preserve">he total time taken was 106 mS between the release of the pushbutton and the time when noise from ALE was observed on the reset signal. </w:t>
      </w:r>
    </w:p>
    <w:p w14:paraId="321704D5" w14:textId="4DC0DC93" w:rsidR="00DA5C47" w:rsidRDefault="00A4229F" w:rsidP="00F41E2F">
      <w:pPr>
        <w:pStyle w:val="ListParagraph"/>
        <w:numPr>
          <w:ilvl w:val="0"/>
          <w:numId w:val="2"/>
        </w:numPr>
        <w:rPr>
          <w:sz w:val="28"/>
          <w:szCs w:val="28"/>
        </w:rPr>
      </w:pPr>
      <w:r>
        <w:rPr>
          <w:sz w:val="28"/>
          <w:szCs w:val="28"/>
        </w:rPr>
        <w:t xml:space="preserve"> </w:t>
      </w:r>
    </w:p>
    <w:p w14:paraId="6C71F877" w14:textId="7B66A305" w:rsidR="00DA5C47" w:rsidRDefault="00DA5C47" w:rsidP="00DA5C47">
      <w:pPr>
        <w:pStyle w:val="ListParagraph"/>
        <w:ind w:left="1080"/>
        <w:rPr>
          <w:sz w:val="28"/>
          <w:szCs w:val="28"/>
        </w:rPr>
      </w:pPr>
      <w:r>
        <w:rPr>
          <w:noProof/>
        </w:rPr>
        <w:drawing>
          <wp:inline distT="0" distB="0" distL="0" distR="0" wp14:anchorId="55AE84AE" wp14:editId="05EA011B">
            <wp:extent cx="5623560" cy="3738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3560" cy="3738245"/>
                    </a:xfrm>
                    <a:prstGeom prst="rect">
                      <a:avLst/>
                    </a:prstGeom>
                    <a:noFill/>
                    <a:ln>
                      <a:noFill/>
                    </a:ln>
                  </pic:spPr>
                </pic:pic>
              </a:graphicData>
            </a:graphic>
          </wp:inline>
        </w:drawing>
      </w:r>
    </w:p>
    <w:p w14:paraId="2B88DF45" w14:textId="3CEA15A3" w:rsidR="005335D5" w:rsidRDefault="005335D5" w:rsidP="00DA5C47">
      <w:pPr>
        <w:pStyle w:val="ListParagraph"/>
        <w:ind w:left="1080"/>
        <w:rPr>
          <w:sz w:val="28"/>
          <w:szCs w:val="28"/>
        </w:rPr>
      </w:pPr>
    </w:p>
    <w:p w14:paraId="7B4CD133" w14:textId="0710732D" w:rsidR="005335D5" w:rsidRDefault="005335D5" w:rsidP="00DA5C47">
      <w:pPr>
        <w:pStyle w:val="ListParagraph"/>
        <w:ind w:left="1080"/>
        <w:rPr>
          <w:sz w:val="28"/>
          <w:szCs w:val="28"/>
        </w:rPr>
      </w:pPr>
    </w:p>
    <w:p w14:paraId="1D1F494F" w14:textId="544C2BDF" w:rsidR="005335D5" w:rsidRDefault="005335D5" w:rsidP="00DA5C47">
      <w:pPr>
        <w:pStyle w:val="ListParagraph"/>
        <w:ind w:left="1080"/>
        <w:rPr>
          <w:sz w:val="28"/>
          <w:szCs w:val="28"/>
        </w:rPr>
      </w:pPr>
    </w:p>
    <w:p w14:paraId="093BF17E" w14:textId="5BAC1C54" w:rsidR="005335D5" w:rsidRDefault="005335D5" w:rsidP="00DA5C47">
      <w:pPr>
        <w:pStyle w:val="ListParagraph"/>
        <w:ind w:left="1080"/>
        <w:rPr>
          <w:sz w:val="28"/>
          <w:szCs w:val="28"/>
        </w:rPr>
      </w:pPr>
    </w:p>
    <w:p w14:paraId="74C7AD23" w14:textId="77777777" w:rsidR="005335D5" w:rsidRDefault="005335D5" w:rsidP="00DA5C47">
      <w:pPr>
        <w:pStyle w:val="ListParagraph"/>
        <w:ind w:left="1080"/>
        <w:rPr>
          <w:sz w:val="28"/>
          <w:szCs w:val="28"/>
        </w:rPr>
      </w:pPr>
    </w:p>
    <w:p w14:paraId="7316ED49" w14:textId="47E1CFA1" w:rsidR="005335D5" w:rsidRDefault="005335D5" w:rsidP="005335D5">
      <w:pPr>
        <w:pStyle w:val="ListParagraph"/>
        <w:numPr>
          <w:ilvl w:val="0"/>
          <w:numId w:val="1"/>
        </w:numPr>
        <w:rPr>
          <w:sz w:val="28"/>
          <w:szCs w:val="28"/>
        </w:rPr>
      </w:pPr>
      <w:r w:rsidRPr="005335D5">
        <w:rPr>
          <w:sz w:val="28"/>
          <w:szCs w:val="28"/>
        </w:rPr>
        <w:t>What frequency is present at the ALE pin?</w:t>
      </w:r>
    </w:p>
    <w:p w14:paraId="3CE720AA" w14:textId="77777777" w:rsidR="005335D5" w:rsidRDefault="005335D5" w:rsidP="005335D5">
      <w:pPr>
        <w:pStyle w:val="ListParagraph"/>
        <w:rPr>
          <w:sz w:val="28"/>
          <w:szCs w:val="28"/>
        </w:rPr>
      </w:pPr>
    </w:p>
    <w:p w14:paraId="1DF39D81" w14:textId="3D14877C" w:rsidR="005335D5" w:rsidRDefault="005335D5" w:rsidP="005335D5">
      <w:pPr>
        <w:pStyle w:val="ListParagraph"/>
        <w:numPr>
          <w:ilvl w:val="0"/>
          <w:numId w:val="2"/>
        </w:numPr>
        <w:rPr>
          <w:sz w:val="28"/>
          <w:szCs w:val="28"/>
        </w:rPr>
      </w:pPr>
      <w:r>
        <w:rPr>
          <w:sz w:val="28"/>
          <w:szCs w:val="28"/>
        </w:rPr>
        <w:t>As calculated in the screenshot below, the frequency at the ALE pin is 1.838 MHz.</w:t>
      </w:r>
    </w:p>
    <w:p w14:paraId="579E6EF2" w14:textId="14123782" w:rsidR="00A16624" w:rsidRDefault="00A16624" w:rsidP="00A16624">
      <w:pPr>
        <w:pStyle w:val="ListParagraph"/>
        <w:ind w:left="1080"/>
        <w:rPr>
          <w:sz w:val="28"/>
          <w:szCs w:val="28"/>
        </w:rPr>
      </w:pPr>
    </w:p>
    <w:p w14:paraId="19E83206" w14:textId="7BD3C1B4" w:rsidR="00A16624" w:rsidRDefault="00A16624" w:rsidP="00A16624">
      <w:pPr>
        <w:pStyle w:val="ListParagraph"/>
        <w:ind w:left="1080"/>
        <w:rPr>
          <w:sz w:val="28"/>
          <w:szCs w:val="28"/>
        </w:rPr>
      </w:pPr>
      <w:r>
        <w:rPr>
          <w:noProof/>
        </w:rPr>
        <w:lastRenderedPageBreak/>
        <w:drawing>
          <wp:inline distT="0" distB="0" distL="0" distR="0" wp14:anchorId="05BB1912" wp14:editId="4DEA6BC9">
            <wp:extent cx="5943600" cy="3738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38245"/>
                    </a:xfrm>
                    <a:prstGeom prst="rect">
                      <a:avLst/>
                    </a:prstGeom>
                    <a:noFill/>
                    <a:ln>
                      <a:noFill/>
                    </a:ln>
                  </pic:spPr>
                </pic:pic>
              </a:graphicData>
            </a:graphic>
          </wp:inline>
        </w:drawing>
      </w:r>
    </w:p>
    <w:p w14:paraId="517F26FB" w14:textId="09DCF70C" w:rsidR="005335D5" w:rsidRDefault="005335D5" w:rsidP="005335D5">
      <w:pPr>
        <w:pStyle w:val="ListParagraph"/>
        <w:ind w:left="1080"/>
        <w:rPr>
          <w:sz w:val="28"/>
          <w:szCs w:val="28"/>
        </w:rPr>
      </w:pPr>
    </w:p>
    <w:p w14:paraId="7CFE404D" w14:textId="77777777" w:rsidR="005335D5" w:rsidRDefault="005335D5" w:rsidP="005335D5">
      <w:pPr>
        <w:pStyle w:val="ListParagraph"/>
        <w:ind w:left="1080"/>
        <w:rPr>
          <w:sz w:val="28"/>
          <w:szCs w:val="28"/>
        </w:rPr>
      </w:pPr>
    </w:p>
    <w:p w14:paraId="1C9C7A22" w14:textId="304FBBE0" w:rsidR="005335D5" w:rsidRDefault="005335D5" w:rsidP="005335D5">
      <w:pPr>
        <w:pStyle w:val="ListParagraph"/>
        <w:ind w:left="1080"/>
        <w:rPr>
          <w:sz w:val="28"/>
          <w:szCs w:val="28"/>
        </w:rPr>
      </w:pPr>
    </w:p>
    <w:p w14:paraId="309EEEFE" w14:textId="77777777" w:rsidR="005335D5" w:rsidRDefault="005335D5" w:rsidP="005335D5">
      <w:pPr>
        <w:pStyle w:val="ListParagraph"/>
        <w:ind w:left="1080"/>
        <w:rPr>
          <w:sz w:val="28"/>
          <w:szCs w:val="28"/>
        </w:rPr>
      </w:pPr>
    </w:p>
    <w:p w14:paraId="144904CF" w14:textId="4F16AB7A" w:rsidR="005335D5" w:rsidRDefault="005335D5" w:rsidP="005335D5">
      <w:pPr>
        <w:pStyle w:val="ListParagraph"/>
        <w:ind w:left="1080"/>
        <w:rPr>
          <w:sz w:val="28"/>
          <w:szCs w:val="28"/>
        </w:rPr>
      </w:pPr>
    </w:p>
    <w:p w14:paraId="001DCD6A" w14:textId="1AA49F13" w:rsidR="005335D5" w:rsidRDefault="005335D5" w:rsidP="005335D5">
      <w:pPr>
        <w:pStyle w:val="ListParagraph"/>
        <w:numPr>
          <w:ilvl w:val="0"/>
          <w:numId w:val="2"/>
        </w:numPr>
        <w:rPr>
          <w:sz w:val="28"/>
          <w:szCs w:val="28"/>
        </w:rPr>
      </w:pPr>
      <w:r>
        <w:rPr>
          <w:sz w:val="28"/>
          <w:szCs w:val="28"/>
        </w:rPr>
        <w:t xml:space="preserve"> The significance of this frequency is that the ALE frequency is 1/6 th the total XTAL Oscillator Frequency. As observed in the screenshot below, the oscillator frequency is 11.05 MHz</w:t>
      </w:r>
    </w:p>
    <w:p w14:paraId="38776E40" w14:textId="3EC5B83A" w:rsidR="005335D5" w:rsidRDefault="005335D5" w:rsidP="005335D5">
      <w:pPr>
        <w:rPr>
          <w:sz w:val="28"/>
          <w:szCs w:val="28"/>
        </w:rPr>
      </w:pPr>
    </w:p>
    <w:p w14:paraId="42395593" w14:textId="2C94AD56" w:rsidR="005335D5" w:rsidRDefault="005335D5" w:rsidP="005335D5">
      <w:pPr>
        <w:rPr>
          <w:sz w:val="28"/>
          <w:szCs w:val="28"/>
        </w:rPr>
      </w:pPr>
    </w:p>
    <w:p w14:paraId="5ECA9A47" w14:textId="1D8D6E10" w:rsidR="005335D5" w:rsidRDefault="005335D5" w:rsidP="005335D5">
      <w:pPr>
        <w:rPr>
          <w:sz w:val="28"/>
          <w:szCs w:val="28"/>
        </w:rPr>
      </w:pPr>
    </w:p>
    <w:p w14:paraId="28FFC8F3" w14:textId="77CCCBD2" w:rsidR="005335D5" w:rsidRDefault="005335D5" w:rsidP="005335D5">
      <w:pPr>
        <w:rPr>
          <w:sz w:val="28"/>
          <w:szCs w:val="28"/>
        </w:rPr>
      </w:pPr>
    </w:p>
    <w:p w14:paraId="06B42450" w14:textId="77777777" w:rsidR="005335D5" w:rsidRPr="005335D5" w:rsidRDefault="005335D5" w:rsidP="005335D5">
      <w:pPr>
        <w:rPr>
          <w:sz w:val="28"/>
          <w:szCs w:val="28"/>
        </w:rPr>
      </w:pPr>
    </w:p>
    <w:p w14:paraId="33BD4249" w14:textId="292E49CA" w:rsidR="005335D5" w:rsidRDefault="005335D5" w:rsidP="005335D5">
      <w:pPr>
        <w:pStyle w:val="ListParagraph"/>
        <w:numPr>
          <w:ilvl w:val="0"/>
          <w:numId w:val="2"/>
        </w:numPr>
        <w:rPr>
          <w:sz w:val="28"/>
          <w:szCs w:val="28"/>
        </w:rPr>
      </w:pPr>
      <w:r>
        <w:rPr>
          <w:sz w:val="28"/>
          <w:szCs w:val="28"/>
        </w:rPr>
        <w:t xml:space="preserve">The reason behind this is that, the Oscillator frequency (11.0592 MHz) consists of 12 machine cycles while the ALE signal takes 2 machine </w:t>
      </w:r>
      <w:r>
        <w:rPr>
          <w:sz w:val="28"/>
          <w:szCs w:val="28"/>
        </w:rPr>
        <w:lastRenderedPageBreak/>
        <w:t xml:space="preserve">cycles. Therefore, this relation between the ALE signal frequency and the oscillator frequency can be observed. </w:t>
      </w:r>
    </w:p>
    <w:p w14:paraId="6FD19D40" w14:textId="77777777" w:rsidR="005335D5" w:rsidRDefault="005335D5" w:rsidP="005335D5">
      <w:pPr>
        <w:pStyle w:val="ListParagraph"/>
        <w:ind w:left="1080"/>
        <w:rPr>
          <w:sz w:val="28"/>
          <w:szCs w:val="28"/>
        </w:rPr>
      </w:pPr>
    </w:p>
    <w:p w14:paraId="244A6853" w14:textId="55910E65" w:rsidR="005335D5" w:rsidRDefault="005335D5" w:rsidP="005335D5">
      <w:pPr>
        <w:pStyle w:val="ListParagraph"/>
        <w:ind w:left="1080"/>
        <w:rPr>
          <w:sz w:val="28"/>
          <w:szCs w:val="28"/>
        </w:rPr>
      </w:pPr>
    </w:p>
    <w:p w14:paraId="38E21527" w14:textId="5452588D" w:rsidR="005335D5" w:rsidRPr="00DA5C47" w:rsidRDefault="005335D5" w:rsidP="005335D5">
      <w:pPr>
        <w:pStyle w:val="ListParagraph"/>
        <w:ind w:left="1080"/>
        <w:rPr>
          <w:sz w:val="28"/>
          <w:szCs w:val="28"/>
        </w:rPr>
      </w:pPr>
      <w:r>
        <w:rPr>
          <w:noProof/>
        </w:rPr>
        <w:drawing>
          <wp:inline distT="0" distB="0" distL="0" distR="0" wp14:anchorId="761BFBD3" wp14:editId="0B66BF5E">
            <wp:extent cx="5821680" cy="373824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1680" cy="3738245"/>
                    </a:xfrm>
                    <a:prstGeom prst="rect">
                      <a:avLst/>
                    </a:prstGeom>
                    <a:noFill/>
                    <a:ln>
                      <a:noFill/>
                    </a:ln>
                  </pic:spPr>
                </pic:pic>
              </a:graphicData>
            </a:graphic>
          </wp:inline>
        </w:drawing>
      </w:r>
    </w:p>
    <w:p w14:paraId="0F9A4C26" w14:textId="77777777" w:rsidR="00E63A67" w:rsidRDefault="00E63A67"/>
    <w:p w14:paraId="0D1F5523" w14:textId="3D298453" w:rsidR="00E63A67" w:rsidRDefault="00E63A67"/>
    <w:p w14:paraId="7CC626E9" w14:textId="58CFB2C7" w:rsidR="00E63A67" w:rsidRDefault="00E63A67"/>
    <w:p w14:paraId="330A5921" w14:textId="2F0A22DA" w:rsidR="00E63A67" w:rsidRDefault="00E63A67"/>
    <w:p w14:paraId="32E7D332" w14:textId="029E0261" w:rsidR="00E63A67" w:rsidRDefault="00E63A67"/>
    <w:p w14:paraId="02CDF538" w14:textId="32451EBE" w:rsidR="00E63A67" w:rsidRDefault="00E63A67"/>
    <w:p w14:paraId="20B92EBF" w14:textId="7B430B68" w:rsidR="00E63A67" w:rsidRDefault="00E63A67"/>
    <w:p w14:paraId="5619938F" w14:textId="43C09916" w:rsidR="00E63A67" w:rsidRDefault="00E63A67"/>
    <w:p w14:paraId="4EBDAC5F" w14:textId="77777777" w:rsidR="00E63A67" w:rsidRDefault="00E63A67"/>
    <w:p w14:paraId="37B2B6D0" w14:textId="5E1C10AB" w:rsidR="00E63A67" w:rsidRDefault="00E63A67"/>
    <w:p w14:paraId="5C3E9D00" w14:textId="5D8A8802" w:rsidR="00E63A67" w:rsidRDefault="00E63A67" w:rsidP="00E63A67">
      <w:pPr>
        <w:pStyle w:val="ListParagraph"/>
        <w:numPr>
          <w:ilvl w:val="0"/>
          <w:numId w:val="1"/>
        </w:numPr>
        <w:rPr>
          <w:sz w:val="28"/>
          <w:szCs w:val="28"/>
        </w:rPr>
      </w:pPr>
      <w:r>
        <w:rPr>
          <w:sz w:val="28"/>
          <w:szCs w:val="28"/>
        </w:rPr>
        <w:t>Reset Circuit Settling time (Extra)</w:t>
      </w:r>
    </w:p>
    <w:p w14:paraId="2690AA37" w14:textId="16DED2A1" w:rsidR="00E63A67" w:rsidRDefault="00E63A67" w:rsidP="00E63A67">
      <w:pPr>
        <w:pStyle w:val="ListParagraph"/>
        <w:rPr>
          <w:sz w:val="28"/>
          <w:szCs w:val="28"/>
        </w:rPr>
      </w:pPr>
    </w:p>
    <w:p w14:paraId="7D432B5F" w14:textId="7D281F57" w:rsidR="00E63A67" w:rsidRDefault="00E63A67" w:rsidP="00E63A67">
      <w:pPr>
        <w:pStyle w:val="ListParagraph"/>
        <w:numPr>
          <w:ilvl w:val="0"/>
          <w:numId w:val="4"/>
        </w:numPr>
        <w:rPr>
          <w:sz w:val="28"/>
          <w:szCs w:val="28"/>
        </w:rPr>
      </w:pPr>
      <w:r>
        <w:rPr>
          <w:sz w:val="28"/>
          <w:szCs w:val="28"/>
        </w:rPr>
        <w:lastRenderedPageBreak/>
        <w:t>Attached below is the screenshot of  the reset circuit response when the push betton is pressed and released. The time taken here is calculated as 178 mS  for Reset Output Voltage to fall from 0.9Vcc to 0.1Vcc</w:t>
      </w:r>
      <w:r w:rsidR="008A154E">
        <w:rPr>
          <w:sz w:val="28"/>
          <w:szCs w:val="28"/>
        </w:rPr>
        <w:t xml:space="preserve"> (range suggested by TA considering the time required for the peripherals)</w:t>
      </w:r>
      <w:r>
        <w:rPr>
          <w:sz w:val="28"/>
          <w:szCs w:val="28"/>
        </w:rPr>
        <w:t xml:space="preserve"> where Vcc here is 5V from the regulator.</w:t>
      </w:r>
    </w:p>
    <w:p w14:paraId="5469FD26" w14:textId="77777777" w:rsidR="00E63A67" w:rsidRPr="00E63A67" w:rsidRDefault="00E63A67" w:rsidP="00E63A67">
      <w:pPr>
        <w:pStyle w:val="ListParagraph"/>
        <w:ind w:left="1440"/>
        <w:rPr>
          <w:sz w:val="28"/>
          <w:szCs w:val="28"/>
        </w:rPr>
      </w:pPr>
    </w:p>
    <w:p w14:paraId="793D6D00" w14:textId="0611E03B" w:rsidR="00A41813" w:rsidRDefault="00A41813" w:rsidP="00E63A67">
      <w:pPr>
        <w:jc w:val="center"/>
      </w:pPr>
      <w:r>
        <w:rPr>
          <w:noProof/>
        </w:rPr>
        <w:drawing>
          <wp:inline distT="0" distB="0" distL="0" distR="0" wp14:anchorId="192F69FF" wp14:editId="68B0158E">
            <wp:extent cx="6278880" cy="373824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8880" cy="3738245"/>
                    </a:xfrm>
                    <a:prstGeom prst="rect">
                      <a:avLst/>
                    </a:prstGeom>
                    <a:noFill/>
                    <a:ln>
                      <a:noFill/>
                    </a:ln>
                  </pic:spPr>
                </pic:pic>
              </a:graphicData>
            </a:graphic>
          </wp:inline>
        </w:drawing>
      </w:r>
    </w:p>
    <w:p w14:paraId="76D3F9F8" w14:textId="77777777" w:rsidR="00E63A67" w:rsidRDefault="00E63A67"/>
    <w:p w14:paraId="31B825D2" w14:textId="77777777" w:rsidR="00AF1034" w:rsidRDefault="00AF1034"/>
    <w:p w14:paraId="23A2B8AA" w14:textId="34932827" w:rsidR="00AF1034" w:rsidRDefault="00AF1034"/>
    <w:p w14:paraId="0C782FB5" w14:textId="79CAF22D" w:rsidR="00AF1034" w:rsidRDefault="00AF1034"/>
    <w:p w14:paraId="79B9B27A" w14:textId="6400D9CB" w:rsidR="00AF1034" w:rsidRDefault="00AF1034"/>
    <w:p w14:paraId="0FB03B1B" w14:textId="76D84609" w:rsidR="00AF1034" w:rsidRDefault="00AF1034"/>
    <w:p w14:paraId="6203AF31" w14:textId="4264E89B" w:rsidR="00AF1034" w:rsidRDefault="00AF1034"/>
    <w:p w14:paraId="343C5B2D" w14:textId="0A829129" w:rsidR="00AF1034" w:rsidRDefault="00AF1034"/>
    <w:p w14:paraId="4E079421" w14:textId="13CAA5B6" w:rsidR="00AF1034" w:rsidRDefault="00AF1034"/>
    <w:p w14:paraId="6043E3EC" w14:textId="3D53970E" w:rsidR="00AF1034" w:rsidRDefault="00E63A67" w:rsidP="00E63A67">
      <w:pPr>
        <w:pStyle w:val="ListParagraph"/>
        <w:numPr>
          <w:ilvl w:val="0"/>
          <w:numId w:val="4"/>
        </w:numPr>
        <w:rPr>
          <w:sz w:val="28"/>
          <w:szCs w:val="28"/>
        </w:rPr>
      </w:pPr>
      <w:r>
        <w:rPr>
          <w:sz w:val="28"/>
          <w:szCs w:val="28"/>
        </w:rPr>
        <w:lastRenderedPageBreak/>
        <w:t>Attached below is the screenshot of  the reset circuit response when the push betton is pressed and released. The time taken here is calculated as 178 mS  for Reset Output Voltage to fall from Vcc to 0.6Vcc (this range is taken as per the datasheet</w:t>
      </w:r>
      <w:r w:rsidR="008A154E">
        <w:rPr>
          <w:sz w:val="28"/>
          <w:szCs w:val="28"/>
        </w:rPr>
        <w:t xml:space="preserve"> of the microcontroller)</w:t>
      </w:r>
      <w:r>
        <w:rPr>
          <w:sz w:val="28"/>
          <w:szCs w:val="28"/>
        </w:rPr>
        <w:t xml:space="preserve"> where Vcc here is 5V from the regulator.</w:t>
      </w:r>
    </w:p>
    <w:p w14:paraId="7FD7CB00" w14:textId="77777777" w:rsidR="008A154E" w:rsidRDefault="008A154E" w:rsidP="008A154E">
      <w:pPr>
        <w:pStyle w:val="ListParagraph"/>
        <w:ind w:left="1440"/>
        <w:rPr>
          <w:sz w:val="28"/>
          <w:szCs w:val="28"/>
        </w:rPr>
      </w:pPr>
    </w:p>
    <w:p w14:paraId="0C1EB4C1" w14:textId="6C1EA314" w:rsidR="00E63A67" w:rsidRPr="00E63A67" w:rsidRDefault="008A154E" w:rsidP="008A154E">
      <w:pPr>
        <w:pStyle w:val="ListParagraph"/>
        <w:ind w:left="1440"/>
        <w:jc w:val="both"/>
        <w:rPr>
          <w:sz w:val="28"/>
          <w:szCs w:val="28"/>
        </w:rPr>
      </w:pPr>
      <w:r>
        <w:rPr>
          <w:noProof/>
        </w:rPr>
        <w:drawing>
          <wp:inline distT="0" distB="0" distL="0" distR="0" wp14:anchorId="6E63399D" wp14:editId="0A27B1EA">
            <wp:extent cx="5463540" cy="373824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3540" cy="3738245"/>
                    </a:xfrm>
                    <a:prstGeom prst="rect">
                      <a:avLst/>
                    </a:prstGeom>
                    <a:noFill/>
                    <a:ln>
                      <a:noFill/>
                    </a:ln>
                  </pic:spPr>
                </pic:pic>
              </a:graphicData>
            </a:graphic>
          </wp:inline>
        </w:drawing>
      </w:r>
    </w:p>
    <w:p w14:paraId="384725F3" w14:textId="40E4AC88" w:rsidR="00AF1034" w:rsidRDefault="00AF1034"/>
    <w:p w14:paraId="1FBBB78C" w14:textId="7F7D3D0A" w:rsidR="00A16624" w:rsidRDefault="00A16624"/>
    <w:p w14:paraId="029B97E8" w14:textId="261F48B8" w:rsidR="00A16624" w:rsidRDefault="00A16624"/>
    <w:p w14:paraId="19357F7C" w14:textId="34686AD9" w:rsidR="00A16624" w:rsidRDefault="00A16624"/>
    <w:p w14:paraId="24D7E684" w14:textId="09B32E13" w:rsidR="00A16624" w:rsidRDefault="00A16624"/>
    <w:p w14:paraId="39FB3365" w14:textId="74EF6EC6" w:rsidR="00A16624" w:rsidRDefault="00A16624"/>
    <w:p w14:paraId="20798DE7" w14:textId="7245A703" w:rsidR="00A16624" w:rsidRDefault="00A16624"/>
    <w:p w14:paraId="752524F5" w14:textId="77777777" w:rsidR="00A16624" w:rsidRDefault="00A16624"/>
    <w:p w14:paraId="2FC821DC" w14:textId="2BC7B882" w:rsidR="00AF1034" w:rsidRDefault="00AF1034"/>
    <w:p w14:paraId="27FE26EC" w14:textId="5FB9FF15" w:rsidR="00AF1034" w:rsidRDefault="00AF1034" w:rsidP="00AF1034">
      <w:pPr>
        <w:pStyle w:val="ListParagraph"/>
        <w:numPr>
          <w:ilvl w:val="0"/>
          <w:numId w:val="1"/>
        </w:numPr>
        <w:rPr>
          <w:sz w:val="28"/>
          <w:szCs w:val="28"/>
        </w:rPr>
      </w:pPr>
      <w:r w:rsidRPr="008A154E">
        <w:rPr>
          <w:sz w:val="28"/>
          <w:szCs w:val="28"/>
        </w:rPr>
        <w:t xml:space="preserve"> XTAL Oscillator Settling Time </w:t>
      </w:r>
      <w:r w:rsidR="008A154E">
        <w:rPr>
          <w:sz w:val="28"/>
          <w:szCs w:val="28"/>
        </w:rPr>
        <w:t>(Extra)</w:t>
      </w:r>
    </w:p>
    <w:p w14:paraId="7D7BAD1B" w14:textId="2D07C969" w:rsidR="008A154E" w:rsidRDefault="008A154E" w:rsidP="008A154E">
      <w:pPr>
        <w:pStyle w:val="ListParagraph"/>
        <w:numPr>
          <w:ilvl w:val="0"/>
          <w:numId w:val="2"/>
        </w:numPr>
        <w:rPr>
          <w:sz w:val="28"/>
          <w:szCs w:val="28"/>
        </w:rPr>
      </w:pPr>
      <w:r>
        <w:rPr>
          <w:sz w:val="28"/>
          <w:szCs w:val="28"/>
        </w:rPr>
        <w:lastRenderedPageBreak/>
        <w:t xml:space="preserve">The screenshot below demonstrates the time taken for XTAL </w:t>
      </w:r>
      <w:r w:rsidR="00A16624">
        <w:rPr>
          <w:sz w:val="28"/>
          <w:szCs w:val="28"/>
        </w:rPr>
        <w:t>Oscillator circuit to settle and provide constant frequency to the microcontroller from the Power turned ON.</w:t>
      </w:r>
    </w:p>
    <w:p w14:paraId="1EC6851B" w14:textId="17AF14AA" w:rsidR="00A16624" w:rsidRDefault="00A16624" w:rsidP="008A154E">
      <w:pPr>
        <w:pStyle w:val="ListParagraph"/>
        <w:numPr>
          <w:ilvl w:val="0"/>
          <w:numId w:val="2"/>
        </w:numPr>
        <w:rPr>
          <w:sz w:val="28"/>
          <w:szCs w:val="28"/>
        </w:rPr>
      </w:pPr>
      <w:r>
        <w:rPr>
          <w:sz w:val="28"/>
          <w:szCs w:val="28"/>
        </w:rPr>
        <w:t>The time taken is 996uS as observed in the screenshot.</w:t>
      </w:r>
    </w:p>
    <w:p w14:paraId="7C4FA95A" w14:textId="69554087" w:rsidR="008A154E" w:rsidRPr="008A154E" w:rsidRDefault="008A154E" w:rsidP="008A154E">
      <w:pPr>
        <w:pStyle w:val="ListParagraph"/>
        <w:rPr>
          <w:sz w:val="28"/>
          <w:szCs w:val="28"/>
        </w:rPr>
      </w:pPr>
    </w:p>
    <w:p w14:paraId="41009DAB" w14:textId="77777777" w:rsidR="00AF1034" w:rsidRDefault="00A41813">
      <w:r>
        <w:rPr>
          <w:noProof/>
        </w:rPr>
        <w:drawing>
          <wp:inline distT="0" distB="0" distL="0" distR="0" wp14:anchorId="4B021E66" wp14:editId="34AF6CC8">
            <wp:extent cx="5943600" cy="373824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38245"/>
                    </a:xfrm>
                    <a:prstGeom prst="rect">
                      <a:avLst/>
                    </a:prstGeom>
                    <a:noFill/>
                    <a:ln>
                      <a:noFill/>
                    </a:ln>
                  </pic:spPr>
                </pic:pic>
              </a:graphicData>
            </a:graphic>
          </wp:inline>
        </w:drawing>
      </w:r>
    </w:p>
    <w:p w14:paraId="5096D13E" w14:textId="77777777" w:rsidR="00AF1034" w:rsidRDefault="00AF1034"/>
    <w:p w14:paraId="14C16786" w14:textId="32B8744F" w:rsidR="00AF1034" w:rsidRDefault="00AF1034"/>
    <w:p w14:paraId="6952B72A" w14:textId="2549B681" w:rsidR="00A16624" w:rsidRDefault="00A16624"/>
    <w:p w14:paraId="17EB2A17" w14:textId="33BA62D0" w:rsidR="00A16624" w:rsidRDefault="00A16624"/>
    <w:p w14:paraId="106D90B8" w14:textId="56559D70" w:rsidR="00A16624" w:rsidRDefault="00A16624"/>
    <w:p w14:paraId="2D85AD2D" w14:textId="7C5168DE" w:rsidR="00A16624" w:rsidRDefault="00A16624"/>
    <w:p w14:paraId="5A30FE77" w14:textId="249EF1C6" w:rsidR="00A16624" w:rsidRDefault="00A16624"/>
    <w:p w14:paraId="00AE0AE8" w14:textId="2FE50ED2" w:rsidR="00A16624" w:rsidRDefault="00A16624"/>
    <w:p w14:paraId="01764C09" w14:textId="324FA7A9" w:rsidR="00A16624" w:rsidRDefault="00A16624"/>
    <w:p w14:paraId="34DFCAF0" w14:textId="087919EE" w:rsidR="00A16624" w:rsidRDefault="00A16624"/>
    <w:p w14:paraId="28E4708A" w14:textId="11466022" w:rsidR="00A16624" w:rsidRDefault="00A16624" w:rsidP="00A16624">
      <w:pPr>
        <w:pStyle w:val="ListParagraph"/>
        <w:numPr>
          <w:ilvl w:val="0"/>
          <w:numId w:val="1"/>
        </w:numPr>
        <w:rPr>
          <w:sz w:val="28"/>
          <w:szCs w:val="28"/>
        </w:rPr>
      </w:pPr>
      <w:r>
        <w:rPr>
          <w:sz w:val="28"/>
          <w:szCs w:val="28"/>
        </w:rPr>
        <w:t xml:space="preserve">SPLD Output Read </w:t>
      </w:r>
      <w:r w:rsidR="00FB6E28">
        <w:rPr>
          <w:sz w:val="28"/>
          <w:szCs w:val="28"/>
        </w:rPr>
        <w:t>pin Response</w:t>
      </w:r>
    </w:p>
    <w:p w14:paraId="2394C667" w14:textId="77777777" w:rsidR="002807C2" w:rsidRDefault="00516555" w:rsidP="00516555">
      <w:pPr>
        <w:pStyle w:val="ListParagraph"/>
        <w:numPr>
          <w:ilvl w:val="0"/>
          <w:numId w:val="2"/>
        </w:numPr>
        <w:rPr>
          <w:sz w:val="28"/>
          <w:szCs w:val="28"/>
        </w:rPr>
      </w:pPr>
      <w:r>
        <w:rPr>
          <w:sz w:val="28"/>
          <w:szCs w:val="28"/>
        </w:rPr>
        <w:lastRenderedPageBreak/>
        <w:t>Shown below is the SPLD Output Read pin response. The logic for the Read pin is  Read= RD &amp; PSEN</w:t>
      </w:r>
      <w:r w:rsidR="002807C2">
        <w:rPr>
          <w:sz w:val="28"/>
          <w:szCs w:val="28"/>
        </w:rPr>
        <w:t xml:space="preserve">.  </w:t>
      </w:r>
    </w:p>
    <w:p w14:paraId="53E2BE69" w14:textId="3D1111AE" w:rsidR="00516555" w:rsidRPr="00516555" w:rsidRDefault="00516555" w:rsidP="002807C2">
      <w:pPr>
        <w:pStyle w:val="ListParagraph"/>
        <w:ind w:left="1080"/>
        <w:rPr>
          <w:sz w:val="28"/>
          <w:szCs w:val="28"/>
        </w:rPr>
      </w:pPr>
      <w:r w:rsidRPr="00516555">
        <w:rPr>
          <w:sz w:val="28"/>
          <w:szCs w:val="28"/>
        </w:rPr>
        <w:t xml:space="preserve"> </w:t>
      </w:r>
    </w:p>
    <w:p w14:paraId="57C91631" w14:textId="5C4AEF7D" w:rsidR="00516555" w:rsidRDefault="00516555" w:rsidP="00516555">
      <w:pPr>
        <w:pStyle w:val="ListParagraph"/>
        <w:rPr>
          <w:sz w:val="28"/>
          <w:szCs w:val="28"/>
        </w:rPr>
      </w:pPr>
    </w:p>
    <w:p w14:paraId="41D28240" w14:textId="4DA2CD98" w:rsidR="00516555" w:rsidRDefault="00516555" w:rsidP="00516555">
      <w:pPr>
        <w:pStyle w:val="ListParagraph"/>
        <w:rPr>
          <w:sz w:val="28"/>
          <w:szCs w:val="28"/>
        </w:rPr>
      </w:pPr>
      <w:r>
        <w:rPr>
          <w:noProof/>
        </w:rPr>
        <w:drawing>
          <wp:inline distT="0" distB="0" distL="0" distR="0" wp14:anchorId="291117FE" wp14:editId="5C826415">
            <wp:extent cx="5943600" cy="37382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738245"/>
                    </a:xfrm>
                    <a:prstGeom prst="rect">
                      <a:avLst/>
                    </a:prstGeom>
                    <a:noFill/>
                    <a:ln>
                      <a:noFill/>
                    </a:ln>
                  </pic:spPr>
                </pic:pic>
              </a:graphicData>
            </a:graphic>
          </wp:inline>
        </w:drawing>
      </w:r>
    </w:p>
    <w:p w14:paraId="79B629DD" w14:textId="615D708C" w:rsidR="002807C2" w:rsidRDefault="002807C2" w:rsidP="00516555">
      <w:pPr>
        <w:pStyle w:val="ListParagraph"/>
        <w:rPr>
          <w:sz w:val="28"/>
          <w:szCs w:val="28"/>
        </w:rPr>
      </w:pPr>
    </w:p>
    <w:p w14:paraId="58B38AB1" w14:textId="7ADC8E5A" w:rsidR="002807C2" w:rsidRDefault="002807C2" w:rsidP="00516555">
      <w:pPr>
        <w:pStyle w:val="ListParagraph"/>
        <w:rPr>
          <w:sz w:val="28"/>
          <w:szCs w:val="28"/>
        </w:rPr>
      </w:pPr>
    </w:p>
    <w:p w14:paraId="7A4DFBAB" w14:textId="1CBCBB65" w:rsidR="002807C2" w:rsidRDefault="002807C2" w:rsidP="00516555">
      <w:pPr>
        <w:pStyle w:val="ListParagraph"/>
        <w:rPr>
          <w:sz w:val="28"/>
          <w:szCs w:val="28"/>
        </w:rPr>
      </w:pPr>
    </w:p>
    <w:p w14:paraId="0F6DD74E" w14:textId="03E97500" w:rsidR="002807C2" w:rsidRDefault="002807C2" w:rsidP="00516555">
      <w:pPr>
        <w:pStyle w:val="ListParagraph"/>
        <w:rPr>
          <w:sz w:val="28"/>
          <w:szCs w:val="28"/>
        </w:rPr>
      </w:pPr>
    </w:p>
    <w:p w14:paraId="2E3A342D" w14:textId="09F07E83" w:rsidR="002807C2" w:rsidRDefault="002807C2" w:rsidP="00516555">
      <w:pPr>
        <w:pStyle w:val="ListParagraph"/>
        <w:rPr>
          <w:sz w:val="28"/>
          <w:szCs w:val="28"/>
        </w:rPr>
      </w:pPr>
    </w:p>
    <w:p w14:paraId="6A322B19" w14:textId="21AC512D" w:rsidR="002807C2" w:rsidRDefault="002807C2" w:rsidP="00516555">
      <w:pPr>
        <w:pStyle w:val="ListParagraph"/>
        <w:rPr>
          <w:sz w:val="28"/>
          <w:szCs w:val="28"/>
        </w:rPr>
      </w:pPr>
    </w:p>
    <w:p w14:paraId="6AB2DED2" w14:textId="6B1B1652" w:rsidR="002807C2" w:rsidRDefault="002807C2" w:rsidP="00516555">
      <w:pPr>
        <w:pStyle w:val="ListParagraph"/>
        <w:rPr>
          <w:sz w:val="28"/>
          <w:szCs w:val="28"/>
        </w:rPr>
      </w:pPr>
    </w:p>
    <w:p w14:paraId="0934478C" w14:textId="35A96DCC" w:rsidR="002807C2" w:rsidRDefault="002807C2" w:rsidP="00516555">
      <w:pPr>
        <w:pStyle w:val="ListParagraph"/>
        <w:rPr>
          <w:sz w:val="28"/>
          <w:szCs w:val="28"/>
        </w:rPr>
      </w:pPr>
    </w:p>
    <w:p w14:paraId="3FE5FDD5" w14:textId="75479C3B" w:rsidR="002807C2" w:rsidRDefault="002807C2" w:rsidP="00516555">
      <w:pPr>
        <w:pStyle w:val="ListParagraph"/>
        <w:rPr>
          <w:sz w:val="28"/>
          <w:szCs w:val="28"/>
        </w:rPr>
      </w:pPr>
    </w:p>
    <w:p w14:paraId="57418B0D" w14:textId="0880693D" w:rsidR="002807C2" w:rsidRDefault="002807C2" w:rsidP="00516555">
      <w:pPr>
        <w:pStyle w:val="ListParagraph"/>
        <w:rPr>
          <w:sz w:val="28"/>
          <w:szCs w:val="28"/>
        </w:rPr>
      </w:pPr>
    </w:p>
    <w:p w14:paraId="4151F1C6" w14:textId="7FB4FDA3" w:rsidR="002807C2" w:rsidRDefault="002807C2" w:rsidP="00516555">
      <w:pPr>
        <w:pStyle w:val="ListParagraph"/>
        <w:rPr>
          <w:sz w:val="28"/>
          <w:szCs w:val="28"/>
        </w:rPr>
      </w:pPr>
    </w:p>
    <w:p w14:paraId="5D7345B5" w14:textId="2A461562" w:rsidR="002807C2" w:rsidRDefault="002807C2" w:rsidP="00516555">
      <w:pPr>
        <w:pStyle w:val="ListParagraph"/>
        <w:rPr>
          <w:sz w:val="28"/>
          <w:szCs w:val="28"/>
        </w:rPr>
      </w:pPr>
    </w:p>
    <w:p w14:paraId="5DAF2844" w14:textId="23A8A67A" w:rsidR="002807C2" w:rsidRDefault="002807C2" w:rsidP="00516555">
      <w:pPr>
        <w:pStyle w:val="ListParagraph"/>
        <w:rPr>
          <w:sz w:val="28"/>
          <w:szCs w:val="28"/>
        </w:rPr>
      </w:pPr>
    </w:p>
    <w:p w14:paraId="18074DC5" w14:textId="6CA23767" w:rsidR="002807C2" w:rsidRDefault="002807C2" w:rsidP="002807C2">
      <w:pPr>
        <w:pStyle w:val="ListParagraph"/>
        <w:numPr>
          <w:ilvl w:val="0"/>
          <w:numId w:val="1"/>
        </w:numPr>
        <w:rPr>
          <w:sz w:val="28"/>
          <w:szCs w:val="28"/>
        </w:rPr>
      </w:pPr>
      <w:r>
        <w:rPr>
          <w:sz w:val="28"/>
          <w:szCs w:val="28"/>
        </w:rPr>
        <w:t>SPLD Output CSPERIPH pin response</w:t>
      </w:r>
    </w:p>
    <w:p w14:paraId="26346886" w14:textId="439AAB21" w:rsidR="002807C2" w:rsidRDefault="002807C2" w:rsidP="002807C2">
      <w:pPr>
        <w:pStyle w:val="ListParagraph"/>
        <w:rPr>
          <w:sz w:val="28"/>
          <w:szCs w:val="28"/>
        </w:rPr>
      </w:pPr>
    </w:p>
    <w:p w14:paraId="1FA3F1A6" w14:textId="1AB92BD5" w:rsidR="002807C2" w:rsidRDefault="002807C2" w:rsidP="002807C2">
      <w:pPr>
        <w:pStyle w:val="ListParagraph"/>
        <w:numPr>
          <w:ilvl w:val="0"/>
          <w:numId w:val="2"/>
        </w:numPr>
        <w:rPr>
          <w:sz w:val="28"/>
          <w:szCs w:val="28"/>
        </w:rPr>
      </w:pPr>
      <w:r>
        <w:rPr>
          <w:sz w:val="28"/>
          <w:szCs w:val="28"/>
        </w:rPr>
        <w:lastRenderedPageBreak/>
        <w:t>Shown below is the CSPERIPH pin response for the logic</w:t>
      </w:r>
    </w:p>
    <w:p w14:paraId="4CD35A1A" w14:textId="0E15B604" w:rsidR="002807C2" w:rsidRDefault="002807C2" w:rsidP="002807C2">
      <w:pPr>
        <w:pStyle w:val="ListParagraph"/>
        <w:ind w:left="1080"/>
        <w:rPr>
          <w:sz w:val="28"/>
          <w:szCs w:val="28"/>
        </w:rPr>
      </w:pPr>
      <w:r>
        <w:rPr>
          <w:sz w:val="28"/>
          <w:szCs w:val="28"/>
        </w:rPr>
        <w:t>CSPERIPH = !(A15 &amp; A14 &amp; A13 &amp; A12)</w:t>
      </w:r>
    </w:p>
    <w:p w14:paraId="71F46F6C" w14:textId="607E877E" w:rsidR="001A7493" w:rsidRDefault="001A7493" w:rsidP="001A7493">
      <w:pPr>
        <w:pStyle w:val="ListParagraph"/>
        <w:numPr>
          <w:ilvl w:val="0"/>
          <w:numId w:val="2"/>
        </w:numPr>
        <w:rPr>
          <w:sz w:val="28"/>
          <w:szCs w:val="28"/>
        </w:rPr>
      </w:pPr>
      <w:r>
        <w:rPr>
          <w:sz w:val="28"/>
          <w:szCs w:val="28"/>
        </w:rPr>
        <w:t>The duty cycle for this signal is 93.7 %. The reason is because for 15 of the 16 input combinations, CSPERIPH pin will be high.</w:t>
      </w:r>
    </w:p>
    <w:p w14:paraId="5E70D050" w14:textId="28F486AC" w:rsidR="001A7493" w:rsidRDefault="001A7493" w:rsidP="001A7493">
      <w:pPr>
        <w:pStyle w:val="ListParagraph"/>
        <w:ind w:left="1080"/>
        <w:rPr>
          <w:sz w:val="28"/>
          <w:szCs w:val="28"/>
        </w:rPr>
      </w:pPr>
    </w:p>
    <w:p w14:paraId="47DF46C1" w14:textId="092525ED" w:rsidR="001A7493" w:rsidRDefault="001A7493" w:rsidP="001A7493">
      <w:pPr>
        <w:pStyle w:val="ListParagraph"/>
        <w:ind w:left="1080"/>
        <w:rPr>
          <w:sz w:val="28"/>
          <w:szCs w:val="28"/>
        </w:rPr>
      </w:pPr>
      <w:r>
        <w:rPr>
          <w:noProof/>
        </w:rPr>
        <w:drawing>
          <wp:inline distT="0" distB="0" distL="0" distR="0" wp14:anchorId="2E218C16" wp14:editId="400CDFBE">
            <wp:extent cx="5646420" cy="3738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6420" cy="3738245"/>
                    </a:xfrm>
                    <a:prstGeom prst="rect">
                      <a:avLst/>
                    </a:prstGeom>
                    <a:noFill/>
                    <a:ln>
                      <a:noFill/>
                    </a:ln>
                  </pic:spPr>
                </pic:pic>
              </a:graphicData>
            </a:graphic>
          </wp:inline>
        </w:drawing>
      </w:r>
    </w:p>
    <w:p w14:paraId="712CAD11" w14:textId="0BBC61A2" w:rsidR="001A7493" w:rsidRDefault="001A7493" w:rsidP="001A7493">
      <w:pPr>
        <w:pStyle w:val="ListParagraph"/>
        <w:ind w:left="1080"/>
        <w:rPr>
          <w:sz w:val="28"/>
          <w:szCs w:val="28"/>
        </w:rPr>
      </w:pPr>
    </w:p>
    <w:p w14:paraId="54FA47E3" w14:textId="20A4A69C" w:rsidR="001A7493" w:rsidRDefault="001A7493" w:rsidP="001A7493">
      <w:pPr>
        <w:pStyle w:val="ListParagraph"/>
        <w:ind w:left="1080"/>
        <w:rPr>
          <w:sz w:val="28"/>
          <w:szCs w:val="28"/>
        </w:rPr>
      </w:pPr>
    </w:p>
    <w:p w14:paraId="67986BA9" w14:textId="5D672D0D" w:rsidR="001A7493" w:rsidRDefault="001A7493" w:rsidP="001A7493">
      <w:pPr>
        <w:pStyle w:val="ListParagraph"/>
        <w:ind w:left="1080"/>
        <w:rPr>
          <w:sz w:val="28"/>
          <w:szCs w:val="28"/>
        </w:rPr>
      </w:pPr>
    </w:p>
    <w:p w14:paraId="5A3832D3" w14:textId="3902A018" w:rsidR="001A7493" w:rsidRDefault="001A7493" w:rsidP="001A7493">
      <w:pPr>
        <w:pStyle w:val="ListParagraph"/>
        <w:ind w:left="1080"/>
        <w:rPr>
          <w:sz w:val="28"/>
          <w:szCs w:val="28"/>
        </w:rPr>
      </w:pPr>
    </w:p>
    <w:p w14:paraId="34C49196" w14:textId="7411EB4D" w:rsidR="001A7493" w:rsidRDefault="001A7493" w:rsidP="001A7493">
      <w:pPr>
        <w:pStyle w:val="ListParagraph"/>
        <w:ind w:left="1080"/>
        <w:rPr>
          <w:sz w:val="28"/>
          <w:szCs w:val="28"/>
        </w:rPr>
      </w:pPr>
    </w:p>
    <w:p w14:paraId="6E7CD192" w14:textId="4580BDC2" w:rsidR="001A7493" w:rsidRDefault="001A7493" w:rsidP="001A7493">
      <w:pPr>
        <w:pStyle w:val="ListParagraph"/>
        <w:ind w:left="1080"/>
        <w:rPr>
          <w:sz w:val="28"/>
          <w:szCs w:val="28"/>
        </w:rPr>
      </w:pPr>
    </w:p>
    <w:p w14:paraId="76FC8EB8" w14:textId="51FC217A" w:rsidR="001A7493" w:rsidRDefault="001A7493" w:rsidP="001A7493">
      <w:pPr>
        <w:pStyle w:val="ListParagraph"/>
        <w:ind w:left="1080"/>
        <w:rPr>
          <w:sz w:val="28"/>
          <w:szCs w:val="28"/>
        </w:rPr>
      </w:pPr>
    </w:p>
    <w:p w14:paraId="509D303E" w14:textId="39509C15" w:rsidR="001A7493" w:rsidRDefault="001A7493" w:rsidP="001A7493">
      <w:pPr>
        <w:pStyle w:val="ListParagraph"/>
        <w:ind w:left="1080"/>
        <w:rPr>
          <w:sz w:val="28"/>
          <w:szCs w:val="28"/>
        </w:rPr>
      </w:pPr>
    </w:p>
    <w:p w14:paraId="64809822" w14:textId="34594DA2" w:rsidR="001A7493" w:rsidRDefault="001A7493" w:rsidP="001A7493">
      <w:pPr>
        <w:pStyle w:val="ListParagraph"/>
        <w:ind w:left="1080"/>
        <w:rPr>
          <w:sz w:val="28"/>
          <w:szCs w:val="28"/>
        </w:rPr>
      </w:pPr>
    </w:p>
    <w:p w14:paraId="61040E4D" w14:textId="73A580A1" w:rsidR="001A7493" w:rsidRDefault="001A7493" w:rsidP="001A7493">
      <w:pPr>
        <w:pStyle w:val="ListParagraph"/>
        <w:ind w:left="1080"/>
        <w:rPr>
          <w:sz w:val="28"/>
          <w:szCs w:val="28"/>
        </w:rPr>
      </w:pPr>
    </w:p>
    <w:p w14:paraId="2F448678" w14:textId="72E7654F" w:rsidR="001A7493" w:rsidRDefault="001A7493" w:rsidP="001A7493">
      <w:pPr>
        <w:pStyle w:val="ListParagraph"/>
        <w:ind w:left="1080"/>
        <w:rPr>
          <w:sz w:val="28"/>
          <w:szCs w:val="28"/>
        </w:rPr>
      </w:pPr>
    </w:p>
    <w:p w14:paraId="32267EFC" w14:textId="09E269FC" w:rsidR="001A7493" w:rsidRDefault="001A7493" w:rsidP="001A7493">
      <w:pPr>
        <w:pStyle w:val="ListParagraph"/>
        <w:ind w:left="1080"/>
        <w:rPr>
          <w:sz w:val="28"/>
          <w:szCs w:val="28"/>
        </w:rPr>
      </w:pPr>
    </w:p>
    <w:p w14:paraId="16131661" w14:textId="31BC015C" w:rsidR="001A7493" w:rsidRDefault="001A7493" w:rsidP="001A7493">
      <w:pPr>
        <w:pStyle w:val="ListParagraph"/>
        <w:numPr>
          <w:ilvl w:val="0"/>
          <w:numId w:val="1"/>
        </w:numPr>
        <w:rPr>
          <w:sz w:val="28"/>
          <w:szCs w:val="28"/>
        </w:rPr>
      </w:pPr>
      <w:r>
        <w:rPr>
          <w:sz w:val="28"/>
          <w:szCs w:val="28"/>
        </w:rPr>
        <w:t xml:space="preserve">  Power Settle Time </w:t>
      </w:r>
    </w:p>
    <w:p w14:paraId="148D0223" w14:textId="63E2935A" w:rsidR="001A7493" w:rsidRDefault="001A7493" w:rsidP="001A7493">
      <w:pPr>
        <w:pStyle w:val="ListParagraph"/>
        <w:numPr>
          <w:ilvl w:val="0"/>
          <w:numId w:val="2"/>
        </w:numPr>
        <w:rPr>
          <w:sz w:val="28"/>
          <w:szCs w:val="28"/>
        </w:rPr>
      </w:pPr>
      <w:r>
        <w:rPr>
          <w:sz w:val="28"/>
          <w:szCs w:val="28"/>
        </w:rPr>
        <w:lastRenderedPageBreak/>
        <w:t xml:space="preserve">Shown below is the total time taken by the power source to turn and settle at at constant high voltage. </w:t>
      </w:r>
    </w:p>
    <w:p w14:paraId="063BC794" w14:textId="2131867B" w:rsidR="001A7493" w:rsidRDefault="001A7493" w:rsidP="001A7493">
      <w:pPr>
        <w:pStyle w:val="ListParagraph"/>
        <w:numPr>
          <w:ilvl w:val="0"/>
          <w:numId w:val="2"/>
        </w:numPr>
        <w:rPr>
          <w:sz w:val="28"/>
          <w:szCs w:val="28"/>
        </w:rPr>
      </w:pPr>
      <w:r>
        <w:rPr>
          <w:sz w:val="28"/>
          <w:szCs w:val="28"/>
        </w:rPr>
        <w:t>The time taken is 367 uS</w:t>
      </w:r>
      <w:r w:rsidR="00141887">
        <w:rPr>
          <w:sz w:val="28"/>
          <w:szCs w:val="28"/>
        </w:rPr>
        <w:t>ec.</w:t>
      </w:r>
    </w:p>
    <w:p w14:paraId="56E9FE75" w14:textId="77777777" w:rsidR="00141887" w:rsidRDefault="00141887" w:rsidP="00141887">
      <w:pPr>
        <w:pStyle w:val="ListParagraph"/>
        <w:ind w:left="1080"/>
        <w:rPr>
          <w:sz w:val="28"/>
          <w:szCs w:val="28"/>
        </w:rPr>
      </w:pPr>
    </w:p>
    <w:p w14:paraId="61A2FFEF" w14:textId="45414C3D" w:rsidR="001A7493" w:rsidRDefault="001A7493" w:rsidP="001A7493">
      <w:pPr>
        <w:pStyle w:val="ListParagraph"/>
        <w:ind w:left="1080"/>
        <w:rPr>
          <w:sz w:val="28"/>
          <w:szCs w:val="28"/>
        </w:rPr>
      </w:pPr>
      <w:r>
        <w:rPr>
          <w:noProof/>
        </w:rPr>
        <w:drawing>
          <wp:inline distT="0" distB="0" distL="0" distR="0" wp14:anchorId="7516A6E2" wp14:editId="6EC7C79C">
            <wp:extent cx="5715000" cy="3738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738245"/>
                    </a:xfrm>
                    <a:prstGeom prst="rect">
                      <a:avLst/>
                    </a:prstGeom>
                    <a:noFill/>
                    <a:ln>
                      <a:noFill/>
                    </a:ln>
                  </pic:spPr>
                </pic:pic>
              </a:graphicData>
            </a:graphic>
          </wp:inline>
        </w:drawing>
      </w:r>
    </w:p>
    <w:p w14:paraId="5A9F27B1" w14:textId="0400D02A" w:rsidR="001A7493" w:rsidRDefault="001A7493" w:rsidP="001A7493">
      <w:pPr>
        <w:pStyle w:val="ListParagraph"/>
        <w:rPr>
          <w:sz w:val="28"/>
          <w:szCs w:val="28"/>
        </w:rPr>
      </w:pPr>
    </w:p>
    <w:p w14:paraId="2E3E8691" w14:textId="2FBD4211" w:rsidR="00141887" w:rsidRDefault="00141887" w:rsidP="001A7493">
      <w:pPr>
        <w:pStyle w:val="ListParagraph"/>
        <w:rPr>
          <w:sz w:val="28"/>
          <w:szCs w:val="28"/>
        </w:rPr>
      </w:pPr>
    </w:p>
    <w:p w14:paraId="0A9C5468" w14:textId="2A5EBF2C" w:rsidR="00141887" w:rsidRDefault="00141887" w:rsidP="001A7493">
      <w:pPr>
        <w:pStyle w:val="ListParagraph"/>
        <w:rPr>
          <w:sz w:val="28"/>
          <w:szCs w:val="28"/>
        </w:rPr>
      </w:pPr>
    </w:p>
    <w:p w14:paraId="0FD8C6F7" w14:textId="0A55AC41" w:rsidR="00141887" w:rsidRDefault="00141887" w:rsidP="001A7493">
      <w:pPr>
        <w:pStyle w:val="ListParagraph"/>
        <w:rPr>
          <w:sz w:val="28"/>
          <w:szCs w:val="28"/>
        </w:rPr>
      </w:pPr>
    </w:p>
    <w:p w14:paraId="13BDE7C6" w14:textId="77714635" w:rsidR="00141887" w:rsidRDefault="00141887" w:rsidP="001A7493">
      <w:pPr>
        <w:pStyle w:val="ListParagraph"/>
        <w:rPr>
          <w:sz w:val="28"/>
          <w:szCs w:val="28"/>
        </w:rPr>
      </w:pPr>
    </w:p>
    <w:p w14:paraId="4F9F50B2" w14:textId="2DE796CE" w:rsidR="00141887" w:rsidRDefault="00141887" w:rsidP="001A7493">
      <w:pPr>
        <w:pStyle w:val="ListParagraph"/>
        <w:rPr>
          <w:sz w:val="28"/>
          <w:szCs w:val="28"/>
        </w:rPr>
      </w:pPr>
    </w:p>
    <w:p w14:paraId="28912405" w14:textId="631F9CB8" w:rsidR="00141887" w:rsidRDefault="00141887" w:rsidP="001A7493">
      <w:pPr>
        <w:pStyle w:val="ListParagraph"/>
        <w:rPr>
          <w:sz w:val="28"/>
          <w:szCs w:val="28"/>
        </w:rPr>
      </w:pPr>
    </w:p>
    <w:p w14:paraId="4ECC34EE" w14:textId="0B17727E" w:rsidR="00141887" w:rsidRDefault="00141887" w:rsidP="001A7493">
      <w:pPr>
        <w:pStyle w:val="ListParagraph"/>
        <w:rPr>
          <w:sz w:val="28"/>
          <w:szCs w:val="28"/>
        </w:rPr>
      </w:pPr>
    </w:p>
    <w:p w14:paraId="1D90120F" w14:textId="3B118B76" w:rsidR="00141887" w:rsidRDefault="00141887" w:rsidP="001A7493">
      <w:pPr>
        <w:pStyle w:val="ListParagraph"/>
        <w:rPr>
          <w:sz w:val="28"/>
          <w:szCs w:val="28"/>
        </w:rPr>
      </w:pPr>
    </w:p>
    <w:p w14:paraId="2B2008AF" w14:textId="06F9DAC0" w:rsidR="00141887" w:rsidRDefault="00141887" w:rsidP="001A7493">
      <w:pPr>
        <w:pStyle w:val="ListParagraph"/>
        <w:rPr>
          <w:sz w:val="28"/>
          <w:szCs w:val="28"/>
        </w:rPr>
      </w:pPr>
    </w:p>
    <w:p w14:paraId="3A499B91" w14:textId="34E1DCC6" w:rsidR="00141887" w:rsidRDefault="00141887" w:rsidP="001A7493">
      <w:pPr>
        <w:pStyle w:val="ListParagraph"/>
        <w:rPr>
          <w:sz w:val="28"/>
          <w:szCs w:val="28"/>
        </w:rPr>
      </w:pPr>
    </w:p>
    <w:p w14:paraId="57DF5C43" w14:textId="2EE3695B" w:rsidR="00141887" w:rsidRDefault="00141887" w:rsidP="001A7493">
      <w:pPr>
        <w:pStyle w:val="ListParagraph"/>
        <w:rPr>
          <w:sz w:val="28"/>
          <w:szCs w:val="28"/>
        </w:rPr>
      </w:pPr>
    </w:p>
    <w:p w14:paraId="654D9AED" w14:textId="6D3D7240" w:rsidR="00141887" w:rsidRDefault="00141887" w:rsidP="001A7493">
      <w:pPr>
        <w:pStyle w:val="ListParagraph"/>
        <w:rPr>
          <w:sz w:val="28"/>
          <w:szCs w:val="28"/>
        </w:rPr>
      </w:pPr>
    </w:p>
    <w:p w14:paraId="682AC827" w14:textId="178FB5A8" w:rsidR="00141887" w:rsidRDefault="00141887" w:rsidP="00141887">
      <w:pPr>
        <w:pStyle w:val="ListParagraph"/>
        <w:numPr>
          <w:ilvl w:val="0"/>
          <w:numId w:val="1"/>
        </w:numPr>
        <w:rPr>
          <w:sz w:val="28"/>
          <w:szCs w:val="28"/>
        </w:rPr>
      </w:pPr>
      <w:r>
        <w:rPr>
          <w:sz w:val="28"/>
          <w:szCs w:val="28"/>
        </w:rPr>
        <w:t xml:space="preserve"> Vcc and GND noise</w:t>
      </w:r>
    </w:p>
    <w:p w14:paraId="7F38ADCB" w14:textId="77777777" w:rsidR="00141887" w:rsidRDefault="00141887" w:rsidP="00141887">
      <w:pPr>
        <w:pStyle w:val="ListParagraph"/>
        <w:rPr>
          <w:sz w:val="28"/>
          <w:szCs w:val="28"/>
        </w:rPr>
      </w:pPr>
    </w:p>
    <w:p w14:paraId="5117B160" w14:textId="7D3ABD59" w:rsidR="00141887" w:rsidRDefault="00141887" w:rsidP="00141887">
      <w:pPr>
        <w:pStyle w:val="ListParagraph"/>
        <w:numPr>
          <w:ilvl w:val="0"/>
          <w:numId w:val="2"/>
        </w:numPr>
        <w:rPr>
          <w:sz w:val="28"/>
          <w:szCs w:val="28"/>
        </w:rPr>
      </w:pPr>
      <w:r>
        <w:rPr>
          <w:sz w:val="28"/>
          <w:szCs w:val="28"/>
        </w:rPr>
        <w:lastRenderedPageBreak/>
        <w:t>The Vcc noise observed is 450mV</w:t>
      </w:r>
    </w:p>
    <w:p w14:paraId="517EECE0" w14:textId="18A3EBFB" w:rsidR="00141887" w:rsidRPr="00141887" w:rsidRDefault="00141887" w:rsidP="00141887">
      <w:pPr>
        <w:ind w:left="720"/>
        <w:rPr>
          <w:sz w:val="28"/>
          <w:szCs w:val="28"/>
        </w:rPr>
      </w:pPr>
      <w:r>
        <w:rPr>
          <w:noProof/>
        </w:rPr>
        <w:drawing>
          <wp:inline distT="0" distB="0" distL="0" distR="0" wp14:anchorId="63A0B919" wp14:editId="27E9E7C6">
            <wp:extent cx="5425440" cy="3563093"/>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1794" cy="3573833"/>
                    </a:xfrm>
                    <a:prstGeom prst="rect">
                      <a:avLst/>
                    </a:prstGeom>
                    <a:noFill/>
                    <a:ln>
                      <a:noFill/>
                    </a:ln>
                  </pic:spPr>
                </pic:pic>
              </a:graphicData>
            </a:graphic>
          </wp:inline>
        </w:drawing>
      </w:r>
    </w:p>
    <w:p w14:paraId="64BBF5A1" w14:textId="536D5BCA" w:rsidR="00141887" w:rsidRDefault="00141887" w:rsidP="00141887">
      <w:pPr>
        <w:pStyle w:val="ListParagraph"/>
        <w:ind w:left="1080"/>
        <w:rPr>
          <w:sz w:val="28"/>
          <w:szCs w:val="28"/>
        </w:rPr>
      </w:pPr>
    </w:p>
    <w:p w14:paraId="25672B74" w14:textId="01FAB72B" w:rsidR="00141887" w:rsidRDefault="00141887" w:rsidP="00141887">
      <w:pPr>
        <w:pStyle w:val="ListParagraph"/>
        <w:ind w:left="1080"/>
        <w:rPr>
          <w:sz w:val="28"/>
          <w:szCs w:val="28"/>
        </w:rPr>
      </w:pPr>
    </w:p>
    <w:p w14:paraId="0A519EAD" w14:textId="78411336" w:rsidR="00141887" w:rsidRDefault="00141887" w:rsidP="00141887">
      <w:pPr>
        <w:pStyle w:val="ListParagraph"/>
        <w:ind w:left="1080"/>
        <w:rPr>
          <w:sz w:val="28"/>
          <w:szCs w:val="28"/>
        </w:rPr>
      </w:pPr>
    </w:p>
    <w:p w14:paraId="738AF092" w14:textId="343C0C99" w:rsidR="00141887" w:rsidRDefault="00141887" w:rsidP="00141887">
      <w:pPr>
        <w:pStyle w:val="ListParagraph"/>
        <w:ind w:left="1080"/>
        <w:rPr>
          <w:sz w:val="28"/>
          <w:szCs w:val="28"/>
        </w:rPr>
      </w:pPr>
    </w:p>
    <w:p w14:paraId="7EBC1149" w14:textId="0FF01735" w:rsidR="00141887" w:rsidRDefault="00141887" w:rsidP="00141887">
      <w:pPr>
        <w:pStyle w:val="ListParagraph"/>
        <w:ind w:left="1080"/>
        <w:rPr>
          <w:sz w:val="28"/>
          <w:szCs w:val="28"/>
        </w:rPr>
      </w:pPr>
    </w:p>
    <w:p w14:paraId="08B6FF22" w14:textId="6F667BA3" w:rsidR="00141887" w:rsidRDefault="00141887" w:rsidP="00141887">
      <w:pPr>
        <w:pStyle w:val="ListParagraph"/>
        <w:ind w:left="1080"/>
        <w:rPr>
          <w:sz w:val="28"/>
          <w:szCs w:val="28"/>
        </w:rPr>
      </w:pPr>
    </w:p>
    <w:p w14:paraId="49A21693" w14:textId="6A48D0B4" w:rsidR="00141887" w:rsidRDefault="00141887" w:rsidP="00141887">
      <w:pPr>
        <w:pStyle w:val="ListParagraph"/>
        <w:ind w:left="1080"/>
        <w:rPr>
          <w:sz w:val="28"/>
          <w:szCs w:val="28"/>
        </w:rPr>
      </w:pPr>
    </w:p>
    <w:p w14:paraId="067B784A" w14:textId="49C25BC4" w:rsidR="00141887" w:rsidRDefault="00141887" w:rsidP="00141887">
      <w:pPr>
        <w:pStyle w:val="ListParagraph"/>
        <w:ind w:left="1080"/>
        <w:rPr>
          <w:sz w:val="28"/>
          <w:szCs w:val="28"/>
        </w:rPr>
      </w:pPr>
    </w:p>
    <w:p w14:paraId="4047407A" w14:textId="08814CBC" w:rsidR="00141887" w:rsidRDefault="00141887" w:rsidP="00141887">
      <w:pPr>
        <w:pStyle w:val="ListParagraph"/>
        <w:ind w:left="1080"/>
        <w:rPr>
          <w:sz w:val="28"/>
          <w:szCs w:val="28"/>
        </w:rPr>
      </w:pPr>
    </w:p>
    <w:p w14:paraId="6369758D" w14:textId="5FCF9755" w:rsidR="00141887" w:rsidRDefault="00141887" w:rsidP="00141887">
      <w:pPr>
        <w:pStyle w:val="ListParagraph"/>
        <w:ind w:left="1080"/>
        <w:rPr>
          <w:sz w:val="28"/>
          <w:szCs w:val="28"/>
        </w:rPr>
      </w:pPr>
    </w:p>
    <w:p w14:paraId="39ED9469" w14:textId="6A6355A3" w:rsidR="00141887" w:rsidRDefault="00141887" w:rsidP="00141887">
      <w:pPr>
        <w:pStyle w:val="ListParagraph"/>
        <w:ind w:left="1080"/>
        <w:rPr>
          <w:sz w:val="28"/>
          <w:szCs w:val="28"/>
        </w:rPr>
      </w:pPr>
    </w:p>
    <w:p w14:paraId="7FD931B7" w14:textId="4A554213" w:rsidR="00141887" w:rsidRDefault="00141887" w:rsidP="00141887">
      <w:pPr>
        <w:pStyle w:val="ListParagraph"/>
        <w:ind w:left="1080"/>
        <w:rPr>
          <w:sz w:val="28"/>
          <w:szCs w:val="28"/>
        </w:rPr>
      </w:pPr>
    </w:p>
    <w:p w14:paraId="43D4B1D6" w14:textId="51B73DE6" w:rsidR="00141887" w:rsidRDefault="00141887" w:rsidP="00141887">
      <w:pPr>
        <w:pStyle w:val="ListParagraph"/>
        <w:ind w:left="1080"/>
        <w:rPr>
          <w:sz w:val="28"/>
          <w:szCs w:val="28"/>
        </w:rPr>
      </w:pPr>
    </w:p>
    <w:p w14:paraId="7DCE949D" w14:textId="79285919" w:rsidR="00141887" w:rsidRDefault="00141887" w:rsidP="00141887">
      <w:pPr>
        <w:pStyle w:val="ListParagraph"/>
        <w:ind w:left="1080"/>
        <w:rPr>
          <w:sz w:val="28"/>
          <w:szCs w:val="28"/>
        </w:rPr>
      </w:pPr>
    </w:p>
    <w:p w14:paraId="1BEEFCE9" w14:textId="3A692E9E" w:rsidR="00141887" w:rsidRDefault="00141887" w:rsidP="00141887">
      <w:pPr>
        <w:pStyle w:val="ListParagraph"/>
        <w:ind w:left="1080"/>
        <w:rPr>
          <w:sz w:val="28"/>
          <w:szCs w:val="28"/>
        </w:rPr>
      </w:pPr>
    </w:p>
    <w:p w14:paraId="702E312C" w14:textId="77777777" w:rsidR="00141887" w:rsidRDefault="00141887" w:rsidP="00141887">
      <w:pPr>
        <w:pStyle w:val="ListParagraph"/>
        <w:ind w:left="1080"/>
        <w:rPr>
          <w:sz w:val="28"/>
          <w:szCs w:val="28"/>
        </w:rPr>
      </w:pPr>
    </w:p>
    <w:p w14:paraId="14A88F5A" w14:textId="0B88D099" w:rsidR="00141887" w:rsidRPr="00141887" w:rsidRDefault="00141887" w:rsidP="00141887">
      <w:pPr>
        <w:pStyle w:val="ListParagraph"/>
        <w:numPr>
          <w:ilvl w:val="0"/>
          <w:numId w:val="2"/>
        </w:numPr>
        <w:rPr>
          <w:sz w:val="28"/>
          <w:szCs w:val="28"/>
        </w:rPr>
      </w:pPr>
      <w:r>
        <w:rPr>
          <w:sz w:val="28"/>
          <w:szCs w:val="28"/>
        </w:rPr>
        <w:t>The GND observed is 375mV</w:t>
      </w:r>
    </w:p>
    <w:p w14:paraId="4AFCA00B" w14:textId="372153A8" w:rsidR="00A41813" w:rsidRDefault="00A41813">
      <w:r>
        <w:rPr>
          <w:noProof/>
        </w:rPr>
        <w:lastRenderedPageBreak/>
        <w:drawing>
          <wp:inline distT="0" distB="0" distL="0" distR="0" wp14:anchorId="0532DC6C" wp14:editId="3E3CC09E">
            <wp:extent cx="5730240" cy="360405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4958" cy="3613309"/>
                    </a:xfrm>
                    <a:prstGeom prst="rect">
                      <a:avLst/>
                    </a:prstGeom>
                    <a:noFill/>
                    <a:ln>
                      <a:noFill/>
                    </a:ln>
                  </pic:spPr>
                </pic:pic>
              </a:graphicData>
            </a:graphic>
          </wp:inline>
        </w:drawing>
      </w:r>
    </w:p>
    <w:p w14:paraId="14931273" w14:textId="69378504" w:rsidR="00141887" w:rsidRDefault="00141887"/>
    <w:p w14:paraId="11F6CFFC" w14:textId="4495AEBE" w:rsidR="00141887" w:rsidRDefault="00141887"/>
    <w:p w14:paraId="3D5D91B4" w14:textId="49AB88B2" w:rsidR="00141887" w:rsidRDefault="00141887"/>
    <w:p w14:paraId="54A7FA7E" w14:textId="4B4187D8" w:rsidR="00141887" w:rsidRDefault="00141887"/>
    <w:p w14:paraId="2C053BAB" w14:textId="5FCECC90" w:rsidR="00141887" w:rsidRDefault="00141887"/>
    <w:p w14:paraId="1B8A880E" w14:textId="2C924F76" w:rsidR="00141887" w:rsidRDefault="00141887"/>
    <w:p w14:paraId="03FF3B8F" w14:textId="719CA0AF" w:rsidR="00141887" w:rsidRDefault="00141887"/>
    <w:p w14:paraId="20CD3B35" w14:textId="7C652DCD" w:rsidR="00141887" w:rsidRDefault="00141887"/>
    <w:p w14:paraId="509B1199" w14:textId="67FF0BCC" w:rsidR="00141887" w:rsidRDefault="00141887"/>
    <w:p w14:paraId="3E747C8F" w14:textId="15DB3F8F" w:rsidR="00141887" w:rsidRDefault="00141887"/>
    <w:p w14:paraId="172220FA" w14:textId="1357CA00" w:rsidR="00141887" w:rsidRDefault="00141887"/>
    <w:p w14:paraId="29ED17CD" w14:textId="07B6D6FD" w:rsidR="00141887" w:rsidRDefault="00141887"/>
    <w:p w14:paraId="0C624E47" w14:textId="3261AD45" w:rsidR="00141887" w:rsidRDefault="00141887"/>
    <w:p w14:paraId="684101BC" w14:textId="20EC890D" w:rsidR="00141887" w:rsidRDefault="00141887"/>
    <w:p w14:paraId="4FEBAF11" w14:textId="1FA7F4D2" w:rsidR="00141887" w:rsidRDefault="00141887"/>
    <w:p w14:paraId="7515CAF2" w14:textId="12917324" w:rsidR="00141887" w:rsidRDefault="00141887" w:rsidP="00141887">
      <w:pPr>
        <w:rPr>
          <w:rFonts w:cstheme="minorHAnsi"/>
          <w:sz w:val="32"/>
          <w:szCs w:val="32"/>
          <w:u w:val="single"/>
        </w:rPr>
      </w:pPr>
      <w:r>
        <w:rPr>
          <w:rFonts w:cstheme="minorHAnsi"/>
          <w:sz w:val="32"/>
          <w:szCs w:val="32"/>
          <w:u w:val="single"/>
        </w:rPr>
        <w:lastRenderedPageBreak/>
        <w:t xml:space="preserve">Gained </w:t>
      </w:r>
      <w:r w:rsidRPr="00901C99">
        <w:rPr>
          <w:rFonts w:cstheme="minorHAnsi"/>
          <w:sz w:val="32"/>
          <w:szCs w:val="32"/>
          <w:u w:val="single"/>
        </w:rPr>
        <w:t>Outcomes</w:t>
      </w:r>
      <w:r>
        <w:rPr>
          <w:rFonts w:cstheme="minorHAnsi"/>
          <w:sz w:val="32"/>
          <w:szCs w:val="32"/>
          <w:u w:val="single"/>
        </w:rPr>
        <w:t xml:space="preserve"> from </w:t>
      </w:r>
      <w:r w:rsidRPr="00901C99">
        <w:rPr>
          <w:rFonts w:cstheme="minorHAnsi"/>
          <w:sz w:val="32"/>
          <w:szCs w:val="32"/>
          <w:u w:val="single"/>
        </w:rPr>
        <w:t xml:space="preserve">Lab 1 Part </w:t>
      </w:r>
      <w:r>
        <w:rPr>
          <w:rFonts w:cstheme="minorHAnsi"/>
          <w:sz w:val="32"/>
          <w:szCs w:val="32"/>
          <w:u w:val="single"/>
        </w:rPr>
        <w:t>2</w:t>
      </w:r>
      <w:r w:rsidRPr="00901C99">
        <w:rPr>
          <w:rFonts w:cstheme="minorHAnsi"/>
          <w:sz w:val="32"/>
          <w:szCs w:val="32"/>
          <w:u w:val="single"/>
        </w:rPr>
        <w:t xml:space="preserve"> </w:t>
      </w:r>
      <w:r>
        <w:rPr>
          <w:rFonts w:cstheme="minorHAnsi"/>
          <w:sz w:val="32"/>
          <w:szCs w:val="32"/>
          <w:u w:val="single"/>
        </w:rPr>
        <w:t xml:space="preserve">: </w:t>
      </w:r>
    </w:p>
    <w:p w14:paraId="4F5AFAE6" w14:textId="27CDF654" w:rsidR="00141887" w:rsidRPr="00F41E2F" w:rsidRDefault="00141887" w:rsidP="00F41E2F">
      <w:pPr>
        <w:rPr>
          <w:rFonts w:cstheme="minorHAnsi"/>
          <w:sz w:val="32"/>
          <w:szCs w:val="32"/>
          <w:u w:val="single"/>
        </w:rPr>
      </w:pPr>
      <w:r w:rsidRPr="00F41E2F">
        <w:rPr>
          <w:rFonts w:cstheme="minorHAnsi"/>
          <w:sz w:val="32"/>
          <w:szCs w:val="32"/>
          <w:u w:val="single"/>
        </w:rPr>
        <w:t>Schematic Design :</w:t>
      </w:r>
      <w:r w:rsidRPr="00F41E2F">
        <w:rPr>
          <w:rFonts w:cstheme="minorHAnsi"/>
          <w:sz w:val="32"/>
          <w:szCs w:val="32"/>
        </w:rPr>
        <w:t xml:space="preserve">  This lab helped me to develop skills required for schematic design. Using Kicad Software, I was able to design the schematic layout and also to create the new components like C501 microcontroller and the SPLD </w:t>
      </w:r>
      <w:r w:rsidR="006B6032" w:rsidRPr="00F41E2F">
        <w:rPr>
          <w:rFonts w:cstheme="minorHAnsi"/>
          <w:sz w:val="32"/>
          <w:szCs w:val="32"/>
        </w:rPr>
        <w:t>and adding them to the Kicad library.</w:t>
      </w:r>
    </w:p>
    <w:p w14:paraId="2951487E" w14:textId="4F8CD452" w:rsidR="006B6032" w:rsidRPr="00F41E2F" w:rsidRDefault="006B6032" w:rsidP="00F41E2F">
      <w:pPr>
        <w:rPr>
          <w:rFonts w:cstheme="minorHAnsi"/>
          <w:sz w:val="32"/>
          <w:szCs w:val="32"/>
          <w:u w:val="single"/>
        </w:rPr>
      </w:pPr>
      <w:r w:rsidRPr="00F41E2F">
        <w:rPr>
          <w:rFonts w:cstheme="minorHAnsi"/>
          <w:sz w:val="32"/>
          <w:szCs w:val="32"/>
          <w:u w:val="single"/>
        </w:rPr>
        <w:t xml:space="preserve">Mounting Components, Soldering and Wire Wrapping: </w:t>
      </w:r>
      <w:r w:rsidRPr="00F41E2F">
        <w:rPr>
          <w:rFonts w:cstheme="minorHAnsi"/>
          <w:sz w:val="32"/>
          <w:szCs w:val="32"/>
        </w:rPr>
        <w:t xml:space="preserve"> While designing the  board based on the schematic,I got acquainted with the Soldering and Wire Wrapping and I got a chance to improve these skills. </w:t>
      </w:r>
    </w:p>
    <w:p w14:paraId="4EE17BDE" w14:textId="5636D1A2" w:rsidR="002C2AFA" w:rsidRPr="00F41E2F" w:rsidRDefault="002C2AFA" w:rsidP="00F41E2F">
      <w:pPr>
        <w:rPr>
          <w:rFonts w:cstheme="minorHAnsi"/>
          <w:sz w:val="32"/>
          <w:szCs w:val="32"/>
          <w:u w:val="single"/>
        </w:rPr>
      </w:pPr>
      <w:bookmarkStart w:id="0" w:name="_GoBack"/>
      <w:bookmarkEnd w:id="0"/>
      <w:r w:rsidRPr="00F41E2F">
        <w:rPr>
          <w:rFonts w:cstheme="minorHAnsi"/>
          <w:sz w:val="32"/>
          <w:szCs w:val="32"/>
          <w:u w:val="single"/>
        </w:rPr>
        <w:t>Use of Oscilloscope:</w:t>
      </w:r>
      <w:r w:rsidRPr="00F41E2F">
        <w:rPr>
          <w:rFonts w:cstheme="minorHAnsi"/>
          <w:sz w:val="32"/>
          <w:szCs w:val="32"/>
        </w:rPr>
        <w:t xml:space="preserve"> After mounting all the components on the board, I got an opportunity to cognize the features of the Agilent Oscilloscope. Verification of the working of reset circuitry, oscillator circuitry and interfacing of C501 with its peripherals.</w:t>
      </w:r>
    </w:p>
    <w:p w14:paraId="17051F93" w14:textId="77777777" w:rsidR="002C2AFA" w:rsidRPr="002C2AFA" w:rsidRDefault="002C2AFA" w:rsidP="002C2AFA">
      <w:pPr>
        <w:pStyle w:val="ListParagraph"/>
        <w:rPr>
          <w:rFonts w:cstheme="minorHAnsi"/>
          <w:sz w:val="32"/>
          <w:szCs w:val="32"/>
          <w:u w:val="single"/>
        </w:rPr>
      </w:pPr>
    </w:p>
    <w:p w14:paraId="424EB634" w14:textId="77777777" w:rsidR="006B6032" w:rsidRPr="006B6032" w:rsidRDefault="006B6032" w:rsidP="006B6032">
      <w:pPr>
        <w:pStyle w:val="ListParagraph"/>
        <w:rPr>
          <w:rFonts w:cstheme="minorHAnsi"/>
          <w:sz w:val="32"/>
          <w:szCs w:val="32"/>
          <w:u w:val="single"/>
        </w:rPr>
      </w:pPr>
    </w:p>
    <w:p w14:paraId="0967E75F" w14:textId="77777777" w:rsidR="00141887" w:rsidRDefault="00141887"/>
    <w:sectPr w:rsidR="001418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1E78AF"/>
    <w:multiLevelType w:val="hybridMultilevel"/>
    <w:tmpl w:val="82544D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145148"/>
    <w:multiLevelType w:val="hybridMultilevel"/>
    <w:tmpl w:val="49E65ACE"/>
    <w:lvl w:ilvl="0" w:tplc="C160339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62E6B2F"/>
    <w:multiLevelType w:val="hybridMultilevel"/>
    <w:tmpl w:val="6C1CC76C"/>
    <w:lvl w:ilvl="0" w:tplc="A2949F0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7AD203E"/>
    <w:multiLevelType w:val="hybridMultilevel"/>
    <w:tmpl w:val="2E18B0A0"/>
    <w:lvl w:ilvl="0" w:tplc="FD1224AC">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E667E4C"/>
    <w:multiLevelType w:val="hybridMultilevel"/>
    <w:tmpl w:val="6ED682AE"/>
    <w:lvl w:ilvl="0" w:tplc="C9A8F11C">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445CDE"/>
    <w:multiLevelType w:val="hybridMultilevel"/>
    <w:tmpl w:val="6C1CC76C"/>
    <w:lvl w:ilvl="0" w:tplc="A2949F0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1"/>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1MLQ0NLQwNze3sDRW0lEKTi0uzszPAykwqQUABd32fywAAAA="/>
  </w:docVars>
  <w:rsids>
    <w:rsidRoot w:val="00A41813"/>
    <w:rsid w:val="0002258F"/>
    <w:rsid w:val="000E5B2D"/>
    <w:rsid w:val="00141887"/>
    <w:rsid w:val="001A7493"/>
    <w:rsid w:val="00201AF6"/>
    <w:rsid w:val="002807C2"/>
    <w:rsid w:val="002C2AFA"/>
    <w:rsid w:val="00516555"/>
    <w:rsid w:val="005335D5"/>
    <w:rsid w:val="006B6032"/>
    <w:rsid w:val="007D5F2A"/>
    <w:rsid w:val="008A154E"/>
    <w:rsid w:val="009429C3"/>
    <w:rsid w:val="00A16624"/>
    <w:rsid w:val="00A41813"/>
    <w:rsid w:val="00A4229F"/>
    <w:rsid w:val="00A474FD"/>
    <w:rsid w:val="00AF1034"/>
    <w:rsid w:val="00BE1297"/>
    <w:rsid w:val="00C30A9E"/>
    <w:rsid w:val="00DA5C47"/>
    <w:rsid w:val="00E63A67"/>
    <w:rsid w:val="00E81C2B"/>
    <w:rsid w:val="00F41E2F"/>
    <w:rsid w:val="00FB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D3A85"/>
  <w15:chartTrackingRefBased/>
  <w15:docId w15:val="{9A778151-9686-4D2E-9754-633BDFE2D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18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14</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 Desai</dc:creator>
  <cp:keywords/>
  <dc:description/>
  <cp:lastModifiedBy>Atharv Desai</cp:lastModifiedBy>
  <cp:revision>11</cp:revision>
  <dcterms:created xsi:type="dcterms:W3CDTF">2019-09-21T22:19:00Z</dcterms:created>
  <dcterms:modified xsi:type="dcterms:W3CDTF">2019-09-22T03:32:00Z</dcterms:modified>
</cp:coreProperties>
</file>